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31530" w14:textId="7DCAE17C" w:rsidR="002B76D6" w:rsidRPr="008434BF" w:rsidRDefault="008434BF" w:rsidP="008434BF">
      <w:pPr>
        <w:widowControl w:val="0"/>
        <w:autoSpaceDE w:val="0"/>
        <w:autoSpaceDN w:val="0"/>
        <w:adjustRightInd w:val="0"/>
        <w:spacing w:before="40" w:line="275" w:lineRule="auto"/>
        <w:ind w:right="82" w:firstLine="62"/>
        <w:rPr>
          <w:rFonts w:ascii="Arial" w:hAnsi="Arial" w:cs="Arial"/>
          <w:b/>
          <w:i/>
          <w:sz w:val="24"/>
        </w:rPr>
      </w:pPr>
      <w:r w:rsidRPr="008434BF">
        <w:rPr>
          <w:rFonts w:ascii="Arial" w:hAnsi="Arial" w:cs="Arial"/>
          <w:b/>
          <w:i/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7EC3C10" wp14:editId="38D371F4">
                <wp:simplePos x="0" y="0"/>
                <wp:positionH relativeFrom="column">
                  <wp:posOffset>-899795</wp:posOffset>
                </wp:positionH>
                <wp:positionV relativeFrom="paragraph">
                  <wp:posOffset>-509270</wp:posOffset>
                </wp:positionV>
                <wp:extent cx="7553325" cy="342900"/>
                <wp:effectExtent l="0" t="0" r="952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332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20FFC2" w14:textId="4E677E5B" w:rsidR="008434BF" w:rsidRPr="00BD6CEF" w:rsidRDefault="00BD6CEF" w:rsidP="002426ED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6"/>
                                <w:szCs w:val="26"/>
                              </w:rPr>
                            </w:pPr>
                            <w:r w:rsidRPr="00BD6CEF">
                              <w:rPr>
                                <w:rFonts w:ascii="Arial" w:hAnsi="Arial" w:cs="Arial"/>
                                <w:i/>
                                <w:sz w:val="26"/>
                                <w:szCs w:val="26"/>
                              </w:rPr>
                              <w:t>Curriculum Vitae</w:t>
                            </w:r>
                          </w:p>
                          <w:p w14:paraId="13BA5C78" w14:textId="77777777" w:rsidR="008434BF" w:rsidRPr="00BD6CEF" w:rsidRDefault="008434BF" w:rsidP="002426ED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7EC3C1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70.85pt;margin-top:-40.1pt;width:594.75pt;height:27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" fillcolor="white [3201]" stroked="f" strokeweight=".5pt">
                <v:textbox>
                  <w:txbxContent>
                    <w:p w14:paraId="4A20FFC2" w14:textId="4E677E5B" w:rsidR="008434BF" w:rsidRPr="00BD6CEF" w:rsidRDefault="00BD6CEF" w:rsidP="002426ED">
                      <w:pPr>
                        <w:jc w:val="center"/>
                        <w:rPr>
                          <w:rFonts w:ascii="Arial" w:hAnsi="Arial" w:cs="Arial"/>
                          <w:i/>
                          <w:sz w:val="26"/>
                          <w:szCs w:val="26"/>
                        </w:rPr>
                      </w:pPr>
                      <w:r w:rsidRPr="00BD6CEF">
                        <w:rPr>
                          <w:rFonts w:ascii="Arial" w:hAnsi="Arial" w:cs="Arial"/>
                          <w:i/>
                          <w:sz w:val="26"/>
                          <w:szCs w:val="26"/>
                        </w:rPr>
                        <w:t>Curriculum Vitae</w:t>
                      </w:r>
                    </w:p>
                    <w:p w14:paraId="13BA5C78" w14:textId="77777777" w:rsidR="008434BF" w:rsidRPr="00BD6CEF" w:rsidRDefault="008434BF" w:rsidP="002426ED">
                      <w:pPr>
                        <w:jc w:val="center"/>
                        <w:rPr>
                          <w:rFonts w:ascii="Arial" w:hAnsi="Arial" w:cs="Arial"/>
                          <w:i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34BF">
        <w:rPr>
          <w:rFonts w:ascii="Arial" w:hAnsi="Arial" w:cs="Arial"/>
          <w:b/>
          <w:i/>
          <w:noProof/>
          <w:lang w:eastAsia="hu-HU"/>
        </w:rPr>
        <w:drawing>
          <wp:anchor distT="0" distB="0" distL="114300" distR="114300" simplePos="0" relativeHeight="251667456" behindDoc="0" locked="0" layoutInCell="1" allowOverlap="1" wp14:anchorId="365319D7" wp14:editId="4A4F2AA1">
            <wp:simplePos x="0" y="0"/>
            <wp:positionH relativeFrom="column">
              <wp:posOffset>4500245</wp:posOffset>
            </wp:positionH>
            <wp:positionV relativeFrom="paragraph">
              <wp:posOffset>-202565</wp:posOffset>
            </wp:positionV>
            <wp:extent cx="1259840" cy="1616075"/>
            <wp:effectExtent l="0" t="0" r="0" b="3175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5x45foto2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E0C8AC" w14:textId="77777777" w:rsidR="002B76D6" w:rsidRPr="007942F4" w:rsidRDefault="002B76D6" w:rsidP="002B76D6">
      <w:pPr>
        <w:spacing w:after="120" w:line="240" w:lineRule="auto"/>
        <w:ind w:left="2835" w:hanging="2835"/>
        <w:rPr>
          <w:rFonts w:ascii="Arial" w:hAnsi="Arial" w:cs="Arial"/>
          <w:sz w:val="20"/>
          <w:szCs w:val="20"/>
          <w:lang w:val="en-US"/>
        </w:rPr>
      </w:pPr>
      <w:r w:rsidRPr="007942F4">
        <w:rPr>
          <w:rFonts w:ascii="Arial" w:hAnsi="Arial" w:cs="Arial"/>
          <w:sz w:val="20"/>
          <w:szCs w:val="20"/>
          <w:lang w:val="en-US"/>
        </w:rPr>
        <w:t xml:space="preserve">Name: </w:t>
      </w:r>
      <w:r w:rsidRPr="007942F4">
        <w:rPr>
          <w:rFonts w:ascii="Arial" w:hAnsi="Arial" w:cs="Arial"/>
          <w:sz w:val="20"/>
          <w:szCs w:val="20"/>
          <w:lang w:val="en-US"/>
        </w:rPr>
        <w:tab/>
      </w:r>
      <w:proofErr w:type="spellStart"/>
      <w:r w:rsidRPr="007942F4">
        <w:rPr>
          <w:rFonts w:ascii="Arial" w:hAnsi="Arial" w:cs="Arial"/>
          <w:sz w:val="20"/>
          <w:szCs w:val="20"/>
          <w:lang w:val="en-US"/>
        </w:rPr>
        <w:t>Nóra</w:t>
      </w:r>
      <w:proofErr w:type="spellEnd"/>
      <w:r w:rsidRPr="007942F4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7942F4">
        <w:rPr>
          <w:rFonts w:ascii="Arial" w:hAnsi="Arial" w:cs="Arial"/>
          <w:sz w:val="20"/>
          <w:szCs w:val="20"/>
          <w:lang w:val="en-US"/>
        </w:rPr>
        <w:t>Horányi</w:t>
      </w:r>
      <w:proofErr w:type="spellEnd"/>
    </w:p>
    <w:p w14:paraId="68905E83" w14:textId="77777777" w:rsidR="00BE79FB" w:rsidRPr="007942F4" w:rsidRDefault="002B76D6" w:rsidP="00BE79FB">
      <w:pPr>
        <w:spacing w:after="120" w:line="240" w:lineRule="auto"/>
        <w:ind w:left="2835" w:hanging="2835"/>
        <w:rPr>
          <w:rFonts w:ascii="Arial" w:hAnsi="Arial" w:cs="Arial"/>
          <w:sz w:val="20"/>
          <w:szCs w:val="20"/>
          <w:lang w:val="en-US"/>
        </w:rPr>
      </w:pPr>
      <w:r w:rsidRPr="007942F4">
        <w:rPr>
          <w:rFonts w:ascii="Arial" w:hAnsi="Arial" w:cs="Arial"/>
          <w:sz w:val="20"/>
          <w:szCs w:val="20"/>
          <w:lang w:val="en-US"/>
        </w:rPr>
        <w:t xml:space="preserve">E-mail: </w:t>
      </w:r>
      <w:bookmarkStart w:id="0" w:name="OLE_LINK86"/>
      <w:bookmarkStart w:id="1" w:name="OLE_LINK87"/>
      <w:bookmarkStart w:id="2" w:name="OLE_LINK88"/>
      <w:r w:rsidRPr="007942F4">
        <w:rPr>
          <w:rFonts w:ascii="Arial" w:hAnsi="Arial" w:cs="Arial"/>
          <w:sz w:val="20"/>
          <w:szCs w:val="20"/>
          <w:lang w:val="en-US"/>
        </w:rPr>
        <w:tab/>
      </w:r>
      <w:bookmarkEnd w:id="0"/>
      <w:bookmarkEnd w:id="1"/>
      <w:bookmarkEnd w:id="2"/>
      <w:r w:rsidR="00BE79FB" w:rsidRPr="007942F4">
        <w:rPr>
          <w:rFonts w:ascii="Arial" w:hAnsi="Arial" w:cs="Arial"/>
          <w:sz w:val="20"/>
          <w:szCs w:val="20"/>
          <w:lang w:val="en-US"/>
        </w:rPr>
        <w:t>horanyi@inf.u-szeged.hu</w:t>
      </w:r>
    </w:p>
    <w:p w14:paraId="0586A448" w14:textId="77777777" w:rsidR="00BE79FB" w:rsidRPr="007942F4" w:rsidRDefault="00BE79FB" w:rsidP="00BE79FB">
      <w:pPr>
        <w:spacing w:after="120" w:line="240" w:lineRule="auto"/>
        <w:ind w:left="2835" w:hanging="2835"/>
        <w:rPr>
          <w:rFonts w:ascii="Arial" w:hAnsi="Arial" w:cs="Arial"/>
          <w:sz w:val="20"/>
          <w:szCs w:val="20"/>
        </w:rPr>
      </w:pPr>
      <w:r w:rsidRPr="007942F4">
        <w:rPr>
          <w:rFonts w:ascii="Arial" w:hAnsi="Arial" w:cs="Arial"/>
          <w:sz w:val="20"/>
          <w:szCs w:val="20"/>
          <w:lang w:val="en-US"/>
        </w:rPr>
        <w:t>Web site:</w:t>
      </w:r>
      <w:r w:rsidRPr="007942F4">
        <w:rPr>
          <w:rFonts w:ascii="Arial" w:hAnsi="Arial" w:cs="Arial"/>
          <w:sz w:val="20"/>
          <w:szCs w:val="20"/>
          <w:lang w:val="en-US"/>
        </w:rPr>
        <w:tab/>
      </w:r>
      <w:bookmarkStart w:id="3" w:name="OLE_LINK4"/>
      <w:r w:rsidRPr="007942F4">
        <w:rPr>
          <w:rFonts w:ascii="Arial" w:hAnsi="Arial" w:cs="Arial"/>
          <w:sz w:val="20"/>
          <w:szCs w:val="20"/>
          <w:lang w:val="en-US"/>
        </w:rPr>
        <w:t>http://www.inf.u-szeged.hu/~horanyi/</w:t>
      </w:r>
      <w:bookmarkEnd w:id="3"/>
    </w:p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71A09" w:rsidRPr="00AB47F6" w14:paraId="0B42C275" w14:textId="77777777" w:rsidTr="00B7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59860E4D" w14:textId="77777777" w:rsidR="00A71A09" w:rsidRDefault="00A71A09" w:rsidP="00A71A0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59BB8DFB" w14:textId="494D8FD5" w:rsidR="00A71A09" w:rsidRPr="00AB47F6" w:rsidRDefault="00A71A09" w:rsidP="00A71A0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 w:rsidRPr="007942F4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EDUCATION</w:t>
            </w:r>
          </w:p>
        </w:tc>
      </w:tr>
    </w:tbl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9"/>
        <w:gridCol w:w="4554"/>
        <w:gridCol w:w="3519"/>
      </w:tblGrid>
      <w:tr w:rsidR="0070758E" w:rsidRPr="007942F4" w14:paraId="53200882" w14:textId="3ED895CA" w:rsidTr="00A44D98">
        <w:tc>
          <w:tcPr>
            <w:tcW w:w="1249" w:type="dxa"/>
          </w:tcPr>
          <w:p w14:paraId="073D3A17" w14:textId="255083D3" w:rsidR="0070758E" w:rsidRPr="007942F4" w:rsidRDefault="0070758E" w:rsidP="002B76D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 xml:space="preserve">2016- </w:t>
            </w:r>
            <w:r w:rsidR="00507033">
              <w:rPr>
                <w:rFonts w:ascii="Arial" w:hAnsi="Arial" w:cs="Arial"/>
                <w:sz w:val="20"/>
                <w:szCs w:val="20"/>
              </w:rPr>
              <w:br/>
            </w:r>
            <w:r w:rsidRPr="007942F4">
              <w:rPr>
                <w:rFonts w:ascii="Arial" w:hAnsi="Arial" w:cs="Arial"/>
                <w:sz w:val="20"/>
                <w:szCs w:val="20"/>
              </w:rPr>
              <w:t>Jan 2018</w:t>
            </w:r>
          </w:p>
        </w:tc>
        <w:tc>
          <w:tcPr>
            <w:tcW w:w="4554" w:type="dxa"/>
          </w:tcPr>
          <w:p w14:paraId="52EA3A74" w14:textId="7777777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M.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Sc. in </w:t>
            </w:r>
            <w:bookmarkStart w:id="4" w:name="OLE_LINK18"/>
            <w:bookmarkStart w:id="5" w:name="OLE_LINK19"/>
            <w:bookmarkStart w:id="6" w:name="OLE_LINK20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Info Bionics E</w:t>
            </w:r>
            <w:r w:rsidRPr="007942F4">
              <w:rPr>
                <w:rStyle w:val="s"/>
                <w:rFonts w:ascii="Arial" w:hAnsi="Arial" w:cs="Arial"/>
                <w:sz w:val="20"/>
                <w:szCs w:val="20"/>
                <w:lang w:val="en-US"/>
              </w:rPr>
              <w:t>ngineering Studies</w:t>
            </w:r>
          </w:p>
          <w:p w14:paraId="7ED15385" w14:textId="38DE1672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Faculty of Science and Informatics</w:t>
            </w:r>
          </w:p>
          <w:bookmarkEnd w:id="4"/>
          <w:bookmarkEnd w:id="5"/>
          <w:bookmarkEnd w:id="6"/>
          <w:p w14:paraId="3F7E1E49" w14:textId="7777777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University of Szeged</w:t>
            </w:r>
          </w:p>
          <w:p w14:paraId="645CB1DB" w14:textId="33CD6F22" w:rsidR="0070758E" w:rsidRPr="007942F4" w:rsidRDefault="0070758E" w:rsidP="0070758E">
            <w:pPr>
              <w:pStyle w:val="NoSpacing"/>
              <w:jc w:val="both"/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</w:pPr>
            <w:r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>GPA of three completed semesters: 4.7/5</w:t>
            </w:r>
          </w:p>
        </w:tc>
        <w:tc>
          <w:tcPr>
            <w:tcW w:w="3519" w:type="dxa"/>
          </w:tcPr>
          <w:p w14:paraId="15F73A3B" w14:textId="4FB0D9EC" w:rsidR="0070758E" w:rsidRPr="007942F4" w:rsidRDefault="007942F4" w:rsidP="007942F4">
            <w:pPr>
              <w:pStyle w:val="NoSpacing"/>
              <w:jc w:val="both"/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</w:pPr>
            <w:r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>Digital image processing, I</w:t>
            </w:r>
            <w:r w:rsidR="0070758E"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 xml:space="preserve">mage registration, </w:t>
            </w:r>
            <w:r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>Theory of the neural networks, Statistics, M</w:t>
            </w:r>
            <w:r w:rsidR="0070758E"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>athematical analysis</w:t>
            </w:r>
            <w:r w:rsidR="005104CD"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>, M</w:t>
            </w:r>
            <w:r w:rsidR="005104CD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 xml:space="preserve">edical imaging </w:t>
            </w:r>
            <w:r w:rsidR="0070758E"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br/>
            </w:r>
          </w:p>
        </w:tc>
      </w:tr>
      <w:tr w:rsidR="0070758E" w:rsidRPr="007942F4" w14:paraId="39062130" w14:textId="4881A6BA" w:rsidTr="00A44D98">
        <w:tc>
          <w:tcPr>
            <w:tcW w:w="1249" w:type="dxa"/>
          </w:tcPr>
          <w:p w14:paraId="0EF336ED" w14:textId="77777777" w:rsidR="0070758E" w:rsidRPr="007942F4" w:rsidRDefault="0070758E" w:rsidP="002B76D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2-2016</w:t>
            </w:r>
          </w:p>
        </w:tc>
        <w:tc>
          <w:tcPr>
            <w:tcW w:w="4554" w:type="dxa"/>
          </w:tcPr>
          <w:p w14:paraId="238ED174" w14:textId="3AF7FC8C" w:rsidR="0070758E" w:rsidRPr="007942F4" w:rsidRDefault="0070758E" w:rsidP="00145393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B.Sc. in Molecular Bionics E</w:t>
            </w:r>
            <w:r w:rsidRPr="007942F4">
              <w:rPr>
                <w:rStyle w:val="s"/>
                <w:rFonts w:ascii="Arial" w:hAnsi="Arial" w:cs="Arial"/>
                <w:sz w:val="20"/>
                <w:szCs w:val="20"/>
                <w:lang w:val="en-US"/>
              </w:rPr>
              <w:t>ngineering Studies</w:t>
            </w:r>
            <w:r w:rsidRPr="007942F4">
              <w:rPr>
                <w:rStyle w:val="s"/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Faculty of Science and Informatics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br/>
              <w:t>University of Szeged</w:t>
            </w:r>
            <w:r w:rsidR="00145393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 xml:space="preserve">Final Grade: </w:t>
            </w:r>
            <w:r w:rsidRPr="007942F4">
              <w:rPr>
                <w:rFonts w:ascii="Arial" w:hAnsi="Arial" w:cs="Arial"/>
                <w:sz w:val="20"/>
                <w:szCs w:val="20"/>
              </w:rPr>
              <w:t>3.97</w:t>
            </w:r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>/5</w:t>
            </w:r>
            <w:r w:rsidR="007942F4">
              <w:rPr>
                <w:rFonts w:ascii="Arial" w:hAnsi="Arial" w:cs="Arial"/>
                <w:spacing w:val="-1"/>
                <w:sz w:val="20"/>
                <w:szCs w:val="20"/>
              </w:rPr>
              <w:br/>
            </w:r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>Thesis: excellent with national awards</w:t>
            </w:r>
          </w:p>
        </w:tc>
        <w:tc>
          <w:tcPr>
            <w:tcW w:w="3519" w:type="dxa"/>
          </w:tcPr>
          <w:p w14:paraId="30E5F760" w14:textId="73CB208C" w:rsidR="0070758E" w:rsidRPr="007942F4" w:rsidRDefault="005104CD" w:rsidP="007942F4">
            <w:pPr>
              <w:jc w:val="both"/>
              <w:rPr>
                <w:rFonts w:ascii="Arial" w:hAnsi="Arial" w:cs="Arial"/>
                <w:spacing w:val="-1"/>
                <w:sz w:val="20"/>
                <w:szCs w:val="20"/>
              </w:rPr>
            </w:pPr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>Calculus 1-2, Discrete Mathematics 1-2,</w:t>
            </w:r>
            <w:r w:rsidR="007942F4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="007942F4" w:rsidRPr="007942F4">
              <w:rPr>
                <w:rFonts w:ascii="Arial" w:hAnsi="Arial" w:cs="Arial"/>
                <w:spacing w:val="-1"/>
                <w:sz w:val="20"/>
                <w:szCs w:val="20"/>
              </w:rPr>
              <w:t>Programming, Algorithms and databases, S</w:t>
            </w:r>
            <w:r w:rsidR="0070758E" w:rsidRPr="007942F4">
              <w:rPr>
                <w:rFonts w:ascii="Arial" w:hAnsi="Arial" w:cs="Arial"/>
                <w:spacing w:val="-1"/>
                <w:sz w:val="20"/>
                <w:szCs w:val="20"/>
              </w:rPr>
              <w:t xml:space="preserve">ignal processing, </w:t>
            </w:r>
            <w:r w:rsidR="007942F4" w:rsidRPr="007942F4">
              <w:rPr>
                <w:rFonts w:ascii="Arial" w:hAnsi="Arial" w:cs="Arial"/>
                <w:spacing w:val="-1"/>
                <w:sz w:val="20"/>
                <w:szCs w:val="20"/>
              </w:rPr>
              <w:t>Robotics,</w:t>
            </w:r>
            <w:r w:rsidR="007942F4">
              <w:rPr>
                <w:rFonts w:ascii="Arial" w:hAnsi="Arial" w:cs="Arial"/>
                <w:spacing w:val="-1"/>
                <w:sz w:val="20"/>
                <w:szCs w:val="20"/>
              </w:rPr>
              <w:t xml:space="preserve"> Stochastics, Bioinformatics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,</w:t>
            </w:r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 xml:space="preserve">  Microscopy techniques, Cell biology, </w:t>
            </w:r>
            <w:bookmarkStart w:id="7" w:name="OLE_LINK29"/>
            <w:bookmarkStart w:id="8" w:name="OLE_LINK30"/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>Spectroscop</w:t>
            </w:r>
            <w:bookmarkEnd w:id="7"/>
            <w:bookmarkEnd w:id="8"/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>ical methods</w:t>
            </w:r>
          </w:p>
        </w:tc>
      </w:tr>
      <w:tr w:rsidR="0070758E" w:rsidRPr="007942F4" w14:paraId="0CB4C891" w14:textId="014FF47F" w:rsidTr="00A44D98">
        <w:tc>
          <w:tcPr>
            <w:tcW w:w="1249" w:type="dxa"/>
          </w:tcPr>
          <w:p w14:paraId="3B34044E" w14:textId="77777777" w:rsidR="0070758E" w:rsidRPr="007942F4" w:rsidRDefault="0070758E" w:rsidP="002B76D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08-2012</w:t>
            </w:r>
          </w:p>
        </w:tc>
        <w:tc>
          <w:tcPr>
            <w:tcW w:w="4554" w:type="dxa"/>
          </w:tcPr>
          <w:p w14:paraId="55960451" w14:textId="7777777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S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pecialized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Mathematics class</w:t>
            </w:r>
          </w:p>
          <w:p w14:paraId="77308B69" w14:textId="7777777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</w:rPr>
            </w:pPr>
            <w:bookmarkStart w:id="9" w:name="OLE_LINK15"/>
            <w:bookmarkStart w:id="10" w:name="OLE_LINK16"/>
            <w:bookmarkStart w:id="11" w:name="OLE_LINK17"/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ágvári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Endre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Grammar School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C61423E" w14:textId="7777777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Szeged, Hungary</w:t>
            </w:r>
          </w:p>
          <w:bookmarkEnd w:id="9"/>
          <w:bookmarkEnd w:id="10"/>
          <w:bookmarkEnd w:id="11"/>
          <w:p w14:paraId="5A370B2E" w14:textId="3664492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eastAsia="SimSun" w:hAnsi="Arial" w:cs="Arial"/>
                <w:spacing w:val="-6"/>
                <w:kern w:val="1"/>
                <w:sz w:val="20"/>
                <w:szCs w:val="20"/>
                <w:lang w:val="en-US" w:bidi="hi-IN"/>
              </w:rPr>
              <w:t>Final Grade: 4.8/5</w:t>
            </w:r>
          </w:p>
        </w:tc>
        <w:tc>
          <w:tcPr>
            <w:tcW w:w="3519" w:type="dxa"/>
          </w:tcPr>
          <w:p w14:paraId="73635EB6" w14:textId="7777777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71A09" w:rsidRPr="00AB47F6" w14:paraId="28CD012C" w14:textId="77777777" w:rsidTr="00B7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7498E66E" w14:textId="17260904" w:rsidR="00A71A09" w:rsidRPr="00AB47F6" w:rsidRDefault="00A71A09" w:rsidP="00A71A0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 w:rsidRPr="007942F4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I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TRAININGS</w:t>
            </w:r>
          </w:p>
        </w:tc>
      </w:tr>
    </w:tbl>
    <w:tbl>
      <w:tblPr>
        <w:tblStyle w:val="TableGrid"/>
        <w:tblW w:w="92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7"/>
        <w:gridCol w:w="3681"/>
        <w:gridCol w:w="4310"/>
      </w:tblGrid>
      <w:tr w:rsidR="00CB5A56" w:rsidRPr="007942F4" w14:paraId="6A7144DB" w14:textId="309DB861" w:rsidTr="00D17A9D">
        <w:trPr>
          <w:trHeight w:val="701"/>
        </w:trPr>
        <w:tc>
          <w:tcPr>
            <w:tcW w:w="1297" w:type="dxa"/>
          </w:tcPr>
          <w:p w14:paraId="24C7FEE1" w14:textId="57154136" w:rsidR="00CB5A56" w:rsidRPr="007942F4" w:rsidRDefault="00CB5A56" w:rsidP="003A2907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1-26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August 2017</w:t>
            </w:r>
          </w:p>
        </w:tc>
        <w:tc>
          <w:tcPr>
            <w:tcW w:w="3681" w:type="dxa"/>
          </w:tcPr>
          <w:p w14:paraId="3C649E26" w14:textId="77777777" w:rsidR="00CB5A56" w:rsidRPr="007942F4" w:rsidRDefault="00CB5A56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Vision and Sports Summer School</w:t>
            </w:r>
          </w:p>
          <w:p w14:paraId="2789BF01" w14:textId="3CE8D784" w:rsidR="00CB5A56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zech Technical University    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="00CB5A56" w:rsidRPr="007942F4">
              <w:rPr>
                <w:rFonts w:ascii="Arial" w:hAnsi="Arial" w:cs="Arial"/>
                <w:sz w:val="20"/>
                <w:szCs w:val="20"/>
              </w:rPr>
              <w:t>Prague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CB5A56" w:rsidRPr="007942F4">
              <w:rPr>
                <w:rFonts w:ascii="Arial" w:hAnsi="Arial" w:cs="Arial"/>
                <w:sz w:val="20"/>
                <w:szCs w:val="20"/>
              </w:rPr>
              <w:t>Czech Republic</w:t>
            </w:r>
          </w:p>
        </w:tc>
        <w:tc>
          <w:tcPr>
            <w:tcW w:w="4310" w:type="dxa"/>
          </w:tcPr>
          <w:p w14:paraId="2DB72340" w14:textId="6E23364C" w:rsidR="00CB5A56" w:rsidRPr="007942F4" w:rsidRDefault="00CB5A56" w:rsidP="00E2688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oster presentation: </w:t>
            </w:r>
            <w:r w:rsidR="00E26884" w:rsidRPr="007942F4">
              <w:rPr>
                <w:rFonts w:ascii="Arial" w:hAnsi="Arial" w:cs="Arial"/>
                <w:bCs/>
                <w:sz w:val="20"/>
                <w:szCs w:val="20"/>
              </w:rPr>
              <w:t>Multiview Absolute Pose Using 3D - 2D Perspective Line Correspondences and Vertical Direction</w:t>
            </w:r>
            <w:r w:rsidR="00E26884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. </w:t>
            </w:r>
            <w:r w:rsidR="00E26884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</w:p>
        </w:tc>
      </w:tr>
      <w:tr w:rsidR="00E26884" w:rsidRPr="007942F4" w14:paraId="46A771B8" w14:textId="65D02910" w:rsidTr="00D17A9D">
        <w:trPr>
          <w:trHeight w:val="709"/>
        </w:trPr>
        <w:tc>
          <w:tcPr>
            <w:tcW w:w="1297" w:type="dxa"/>
          </w:tcPr>
          <w:p w14:paraId="3F504782" w14:textId="77777777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7-16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June 2016</w:t>
            </w:r>
          </w:p>
        </w:tc>
        <w:tc>
          <w:tcPr>
            <w:tcW w:w="3681" w:type="dxa"/>
          </w:tcPr>
          <w:p w14:paraId="05D4252A" w14:textId="77777777" w:rsidR="00E26884" w:rsidRPr="007942F4" w:rsidRDefault="00E26884" w:rsidP="00E2688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Summer School on Image Processing</w:t>
            </w:r>
          </w:p>
          <w:p w14:paraId="117167CA" w14:textId="12464AA0" w:rsidR="00E26884" w:rsidRPr="007942F4" w:rsidRDefault="00E26884" w:rsidP="00E2688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University of Szeged, Hungary</w:t>
            </w:r>
          </w:p>
        </w:tc>
        <w:tc>
          <w:tcPr>
            <w:tcW w:w="4310" w:type="dxa"/>
          </w:tcPr>
          <w:p w14:paraId="1A13552B" w14:textId="3290BEBD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pr</w:t>
            </w:r>
            <w:r>
              <w:rPr>
                <w:rFonts w:ascii="Arial" w:hAnsi="Arial" w:cs="Arial"/>
                <w:sz w:val="20"/>
                <w:szCs w:val="20"/>
              </w:rPr>
              <w:t xml:space="preserve">ize in the project competition </w:t>
            </w:r>
          </w:p>
          <w:p w14:paraId="7DC42A58" w14:textId="72B722B7" w:rsidR="00E26884" w:rsidRPr="007942F4" w:rsidRDefault="00E26884" w:rsidP="00E2688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Project: OCT image analysis</w:t>
            </w:r>
          </w:p>
        </w:tc>
      </w:tr>
      <w:tr w:rsidR="00E26884" w:rsidRPr="007942F4" w14:paraId="7BE5FC91" w14:textId="69996282" w:rsidTr="00D17A9D">
        <w:tc>
          <w:tcPr>
            <w:tcW w:w="1297" w:type="dxa"/>
          </w:tcPr>
          <w:p w14:paraId="20C288AC" w14:textId="77777777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-22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  <w:lang w:val="en-US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March 2015</w:t>
            </w:r>
          </w:p>
        </w:tc>
        <w:tc>
          <w:tcPr>
            <w:tcW w:w="7986" w:type="dxa"/>
            <w:gridSpan w:val="2"/>
          </w:tcPr>
          <w:p w14:paraId="3C650ED6" w14:textId="239C5F74" w:rsidR="00E26884" w:rsidRPr="007942F4" w:rsidRDefault="00E26884" w:rsidP="00E26884">
            <w:pPr>
              <w:spacing w:after="12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How to create a research plan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br/>
              <w:t>Advanced Spring School for Students in Biology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Eötvös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Loránd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University, Budapest, Hungary</w:t>
            </w:r>
          </w:p>
        </w:tc>
      </w:tr>
      <w:tr w:rsidR="00E26884" w:rsidRPr="007942F4" w14:paraId="24713D94" w14:textId="0BF6FA04" w:rsidTr="00D17A9D">
        <w:tc>
          <w:tcPr>
            <w:tcW w:w="1297" w:type="dxa"/>
          </w:tcPr>
          <w:p w14:paraId="4117515E" w14:textId="77777777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14-25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  <w:lang w:val="en-US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July 2014</w:t>
            </w:r>
          </w:p>
        </w:tc>
        <w:tc>
          <w:tcPr>
            <w:tcW w:w="7986" w:type="dxa"/>
            <w:gridSpan w:val="2"/>
          </w:tcPr>
          <w:p w14:paraId="43F925AC" w14:textId="77777777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Lasers in Medicine and Life Sciences</w:t>
            </w:r>
          </w:p>
          <w:p w14:paraId="482717D8" w14:textId="77777777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Advanced Summer School for Students in Medicine and Physics</w:t>
            </w:r>
          </w:p>
          <w:p w14:paraId="1CE22FDD" w14:textId="1ECA8393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University of Szeged, Hungary</w:t>
            </w:r>
          </w:p>
        </w:tc>
      </w:tr>
    </w:tbl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71A09" w:rsidRPr="00AB47F6" w14:paraId="2983ED47" w14:textId="77777777" w:rsidTr="00B7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03A5963" w14:textId="2D0DDCCF" w:rsidR="00A71A09" w:rsidRPr="00AB47F6" w:rsidRDefault="000129DE" w:rsidP="00A71A0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 w:rsidRPr="007942F4">
              <w:rPr>
                <w:rFonts w:ascii="Arial" w:hAnsi="Arial" w:cs="Arial"/>
              </w:rPr>
              <w:br/>
            </w:r>
            <w:r w:rsidR="00A71A09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II</w:t>
            </w:r>
            <w:r w:rsidR="00A71A09"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="00A71A09"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 w:rsidR="00A71A09">
              <w:rPr>
                <w:rFonts w:ascii="Arial" w:hAnsi="Arial" w:cs="Arial"/>
                <w:sz w:val="24"/>
              </w:rPr>
              <w:t>HONOURS AND AWARDS</w:t>
            </w:r>
          </w:p>
        </w:tc>
      </w:tr>
    </w:tbl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4"/>
        <w:gridCol w:w="7558"/>
      </w:tblGrid>
      <w:tr w:rsidR="00EE0C02" w:rsidRPr="007942F4" w14:paraId="1A3D6BBB" w14:textId="77777777" w:rsidTr="00A44D98">
        <w:trPr>
          <w:trHeight w:val="1368"/>
        </w:trPr>
        <w:tc>
          <w:tcPr>
            <w:tcW w:w="1764" w:type="dxa"/>
          </w:tcPr>
          <w:p w14:paraId="0292888D" w14:textId="77777777" w:rsidR="00EE0C02" w:rsidRPr="007942F4" w:rsidRDefault="00EE0C02" w:rsidP="00EE0C02">
            <w:pPr>
              <w:rPr>
                <w:rFonts w:ascii="Arial" w:hAnsi="Arial" w:cs="Arial"/>
                <w:sz w:val="20"/>
                <w:szCs w:val="20"/>
              </w:rPr>
            </w:pPr>
            <w:bookmarkStart w:id="12" w:name="_Hlk489654077"/>
            <w:bookmarkStart w:id="13" w:name="OLE_LINK48"/>
            <w:bookmarkStart w:id="14" w:name="OLE_LINK49"/>
            <w:r w:rsidRPr="007942F4">
              <w:rPr>
                <w:rFonts w:ascii="Arial" w:hAnsi="Arial" w:cs="Arial"/>
                <w:sz w:val="20"/>
                <w:szCs w:val="20"/>
              </w:rPr>
              <w:t>12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April</w:t>
            </w:r>
          </w:p>
          <w:p w14:paraId="4A8D40E5" w14:textId="77777777" w:rsidR="00EE0C02" w:rsidRPr="007942F4" w:rsidRDefault="00EE0C02" w:rsidP="00EE0C02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7</w:t>
            </w:r>
          </w:p>
        </w:tc>
        <w:tc>
          <w:tcPr>
            <w:tcW w:w="7558" w:type="dxa"/>
          </w:tcPr>
          <w:p w14:paraId="27FF6976" w14:textId="77777777" w:rsidR="00EE0C02" w:rsidRPr="007942F4" w:rsidRDefault="00EE0C02" w:rsidP="00EE0C02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3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prize in the National Scientific Students' Associations Conference organized by the Hungarian National Council of Student Research Societies</w:t>
            </w:r>
          </w:p>
          <w:p w14:paraId="0C7D9D4D" w14:textId="77777777" w:rsidR="00EE0C02" w:rsidRPr="007942F4" w:rsidRDefault="00EE0C02" w:rsidP="00EE0C02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Biology section - Animal physiology</w:t>
            </w:r>
          </w:p>
          <w:p w14:paraId="4A0846BF" w14:textId="77777777" w:rsidR="00EE0C02" w:rsidRPr="007942F4" w:rsidRDefault="00EE0C02" w:rsidP="00EE0C02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Presented topic: Changing the surface charge of brain endothelial cells by the digestion of glycocalyx with enzymes</w:t>
            </w:r>
          </w:p>
          <w:p w14:paraId="3A8EFAEF" w14:textId="77777777" w:rsidR="00EE0C02" w:rsidRPr="007942F4" w:rsidRDefault="00EE0C02" w:rsidP="00EE0C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75B2" w:rsidRPr="007942F4" w14:paraId="451EB1F1" w14:textId="77777777" w:rsidTr="00A44D98">
        <w:tc>
          <w:tcPr>
            <w:tcW w:w="1764" w:type="dxa"/>
          </w:tcPr>
          <w:p w14:paraId="415AB4A8" w14:textId="77777777" w:rsidR="007275B2" w:rsidRPr="007942F4" w:rsidRDefault="00252AC9" w:rsidP="007275B2">
            <w:pPr>
              <w:rPr>
                <w:rFonts w:ascii="Arial" w:hAnsi="Arial" w:cs="Arial"/>
                <w:sz w:val="20"/>
                <w:szCs w:val="20"/>
              </w:rPr>
            </w:pPr>
            <w:bookmarkStart w:id="15" w:name="OLE_LINK1"/>
            <w:bookmarkStart w:id="16" w:name="OLE_LINK2"/>
            <w:r w:rsidRPr="007942F4">
              <w:rPr>
                <w:rFonts w:ascii="Arial" w:hAnsi="Arial" w:cs="Arial"/>
                <w:sz w:val="20"/>
                <w:szCs w:val="20"/>
              </w:rPr>
              <w:t>24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="007275B2" w:rsidRPr="007942F4">
              <w:rPr>
                <w:rFonts w:ascii="Arial" w:hAnsi="Arial" w:cs="Arial"/>
                <w:sz w:val="20"/>
                <w:szCs w:val="20"/>
              </w:rPr>
              <w:t xml:space="preserve"> November</w:t>
            </w:r>
          </w:p>
          <w:p w14:paraId="4FD1750F" w14:textId="79AEE52B" w:rsidR="007275B2" w:rsidRPr="007942F4" w:rsidRDefault="007275B2" w:rsidP="007275B2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6</w:t>
            </w:r>
            <w:bookmarkEnd w:id="15"/>
            <w:bookmarkEnd w:id="16"/>
          </w:p>
        </w:tc>
        <w:tc>
          <w:tcPr>
            <w:tcW w:w="7558" w:type="dxa"/>
          </w:tcPr>
          <w:p w14:paraId="3184AD19" w14:textId="77777777" w:rsidR="007275B2" w:rsidRPr="007942F4" w:rsidRDefault="007275B2" w:rsidP="007275B2">
            <w:pPr>
              <w:rPr>
                <w:rFonts w:ascii="Arial" w:hAnsi="Arial" w:cs="Arial"/>
                <w:sz w:val="20"/>
                <w:szCs w:val="20"/>
              </w:rPr>
            </w:pPr>
            <w:bookmarkStart w:id="17" w:name="OLE_LINK3"/>
            <w:r w:rsidRPr="007942F4">
              <w:rPr>
                <w:rFonts w:ascii="Arial" w:hAnsi="Arial" w:cs="Arial"/>
                <w:sz w:val="20"/>
                <w:szCs w:val="20"/>
              </w:rPr>
              <w:t>2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prize in the local competition round of National Scientific Students' Associations Conference organized by the University of Szeged</w:t>
            </w:r>
          </w:p>
          <w:p w14:paraId="49F15A18" w14:textId="77777777" w:rsidR="005D7C9C" w:rsidRPr="007942F4" w:rsidRDefault="007275B2" w:rsidP="00EE0C02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Presented topic: Changing the surface charge of brain endothelial cells by the digestion of glycocalyx with enzymes</w:t>
            </w:r>
            <w:bookmarkEnd w:id="17"/>
          </w:p>
          <w:p w14:paraId="4B1A2588" w14:textId="77777777" w:rsidR="00EE0C02" w:rsidRPr="007942F4" w:rsidRDefault="00EE0C02" w:rsidP="00EE0C0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275B2" w:rsidRPr="007942F4" w14:paraId="716D8C37" w14:textId="77777777" w:rsidTr="00A44D98">
        <w:tc>
          <w:tcPr>
            <w:tcW w:w="1764" w:type="dxa"/>
          </w:tcPr>
          <w:p w14:paraId="459D34BB" w14:textId="77777777" w:rsidR="007275B2" w:rsidRPr="007942F4" w:rsidRDefault="00252AC9" w:rsidP="007275B2">
            <w:pPr>
              <w:rPr>
                <w:rFonts w:ascii="Arial" w:hAnsi="Arial" w:cs="Arial"/>
                <w:sz w:val="20"/>
                <w:szCs w:val="20"/>
              </w:rPr>
            </w:pPr>
            <w:bookmarkStart w:id="18" w:name="_Hlk490913010"/>
            <w:r w:rsidRPr="007942F4">
              <w:rPr>
                <w:rFonts w:ascii="Arial" w:hAnsi="Arial" w:cs="Arial"/>
                <w:sz w:val="20"/>
                <w:szCs w:val="20"/>
              </w:rPr>
              <w:t>16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275B2" w:rsidRPr="007942F4">
              <w:rPr>
                <w:rFonts w:ascii="Arial" w:hAnsi="Arial" w:cs="Arial"/>
                <w:sz w:val="20"/>
                <w:szCs w:val="20"/>
              </w:rPr>
              <w:t>June</w:t>
            </w:r>
          </w:p>
          <w:p w14:paraId="3AFCBD08" w14:textId="77777777" w:rsidR="007275B2" w:rsidRPr="007942F4" w:rsidRDefault="007275B2" w:rsidP="007275B2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6</w:t>
            </w:r>
          </w:p>
        </w:tc>
        <w:tc>
          <w:tcPr>
            <w:tcW w:w="7558" w:type="dxa"/>
          </w:tcPr>
          <w:p w14:paraId="0CECA03F" w14:textId="77777777" w:rsidR="007275B2" w:rsidRPr="007942F4" w:rsidRDefault="007275B2" w:rsidP="007275B2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prize in the project competition - Summer School on Image Processing</w:t>
            </w:r>
          </w:p>
          <w:p w14:paraId="6CCC372C" w14:textId="77777777" w:rsidR="007275B2" w:rsidRPr="007942F4" w:rsidRDefault="007275B2" w:rsidP="007275B2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Project: OCT image analysis</w:t>
            </w:r>
          </w:p>
        </w:tc>
      </w:tr>
      <w:bookmarkEnd w:id="12"/>
      <w:bookmarkEnd w:id="13"/>
      <w:bookmarkEnd w:id="14"/>
      <w:bookmarkEnd w:id="18"/>
    </w:tbl>
    <w:p w14:paraId="40850ADF" w14:textId="3AADC91E" w:rsidR="005104CD" w:rsidRDefault="005104CD" w:rsidP="007275B2">
      <w:pPr>
        <w:rPr>
          <w:rFonts w:ascii="Arial" w:hAnsi="Arial" w:cs="Arial"/>
        </w:rPr>
      </w:pPr>
    </w:p>
    <w:p w14:paraId="380963E2" w14:textId="77777777" w:rsidR="005104CD" w:rsidRDefault="005104CD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71A09" w:rsidRPr="00AB47F6" w14:paraId="1EE0906E" w14:textId="77777777" w:rsidTr="00B7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4A57A1A2" w14:textId="1A69C027" w:rsidR="00A71A09" w:rsidRPr="00AB47F6" w:rsidRDefault="00A71A09" w:rsidP="00A71A0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lastRenderedPageBreak/>
              <w:t>IV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SCHOLARSHIPS AND GRANT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6998"/>
      </w:tblGrid>
      <w:tr w:rsidR="00430E53" w:rsidRPr="007942F4" w14:paraId="55F1E8D3" w14:textId="77777777" w:rsidTr="00554518">
        <w:tc>
          <w:tcPr>
            <w:tcW w:w="2093" w:type="dxa"/>
          </w:tcPr>
          <w:p w14:paraId="7BC8D58B" w14:textId="77777777" w:rsidR="00430E53" w:rsidRPr="007942F4" w:rsidRDefault="00430E53" w:rsidP="00430E53">
            <w:pPr>
              <w:rPr>
                <w:rFonts w:ascii="Arial" w:hAnsi="Arial" w:cs="Arial"/>
                <w:sz w:val="20"/>
                <w:szCs w:val="20"/>
              </w:rPr>
            </w:pPr>
            <w:bookmarkStart w:id="19" w:name="OLE_LINK50"/>
            <w:bookmarkStart w:id="20" w:name="OLE_LINK51"/>
            <w:bookmarkStart w:id="21" w:name="OLE_LINK52"/>
            <w:bookmarkStart w:id="22" w:name="OLE_LINK53"/>
            <w:bookmarkStart w:id="23" w:name="OLE_LINK54"/>
            <w:r w:rsidRPr="007942F4">
              <w:rPr>
                <w:rFonts w:ascii="Arial" w:hAnsi="Arial" w:cs="Arial"/>
                <w:sz w:val="20"/>
                <w:szCs w:val="20"/>
              </w:rPr>
              <w:t xml:space="preserve">January 2013 </w:t>
            </w:r>
            <w:bookmarkStart w:id="24" w:name="OLE_LINK10"/>
            <w:bookmarkStart w:id="25" w:name="OLE_LINK11"/>
            <w:bookmarkStart w:id="26" w:name="OLE_LINK12"/>
            <w:r w:rsidRPr="007942F4">
              <w:rPr>
                <w:rFonts w:ascii="Arial" w:hAnsi="Arial" w:cs="Arial"/>
                <w:sz w:val="20"/>
                <w:szCs w:val="20"/>
              </w:rPr>
              <w:t xml:space="preserve"> - </w:t>
            </w:r>
            <w:bookmarkEnd w:id="24"/>
            <w:bookmarkEnd w:id="25"/>
            <w:bookmarkEnd w:id="26"/>
            <w:r w:rsidRPr="007942F4">
              <w:rPr>
                <w:rFonts w:ascii="Arial" w:hAnsi="Arial" w:cs="Arial"/>
                <w:sz w:val="20"/>
                <w:szCs w:val="20"/>
              </w:rPr>
              <w:t>present</w:t>
            </w:r>
          </w:p>
        </w:tc>
        <w:tc>
          <w:tcPr>
            <w:tcW w:w="7119" w:type="dxa"/>
          </w:tcPr>
          <w:p w14:paraId="62B52C55" w14:textId="77777777" w:rsidR="00430E53" w:rsidRPr="007942F4" w:rsidRDefault="00430E53" w:rsidP="00430E53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Monthly grant from the University of Szeged for excellent grades based on cumulative GPA credits</w:t>
            </w:r>
          </w:p>
          <w:p w14:paraId="5B729603" w14:textId="77777777" w:rsidR="00430E53" w:rsidRPr="007942F4" w:rsidRDefault="00430E53" w:rsidP="00430E5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30E53" w:rsidRPr="007942F4" w14:paraId="0CD0693C" w14:textId="77777777" w:rsidTr="00554518">
        <w:tc>
          <w:tcPr>
            <w:tcW w:w="2093" w:type="dxa"/>
          </w:tcPr>
          <w:p w14:paraId="3C7DCA88" w14:textId="77777777" w:rsidR="00430E53" w:rsidRPr="007942F4" w:rsidRDefault="00430E53" w:rsidP="00430E53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January 2017</w:t>
            </w:r>
            <w:r w:rsidR="0043168A"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D52CC" w:rsidRPr="007942F4">
              <w:rPr>
                <w:rFonts w:ascii="Arial" w:hAnsi="Arial" w:cs="Arial"/>
                <w:sz w:val="20"/>
                <w:szCs w:val="20"/>
              </w:rPr>
              <w:t xml:space="preserve">- </w:t>
            </w:r>
            <w:r w:rsidRPr="007942F4">
              <w:rPr>
                <w:rFonts w:ascii="Arial" w:hAnsi="Arial" w:cs="Arial"/>
                <w:sz w:val="20"/>
                <w:szCs w:val="20"/>
              </w:rPr>
              <w:t>November 2017</w:t>
            </w:r>
          </w:p>
        </w:tc>
        <w:tc>
          <w:tcPr>
            <w:tcW w:w="7119" w:type="dxa"/>
          </w:tcPr>
          <w:p w14:paraId="40CFA21E" w14:textId="77777777" w:rsidR="00430E53" w:rsidRPr="007942F4" w:rsidRDefault="00430E53" w:rsidP="00430E53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"Visual computations” scientific scholarship for talented young researchers of the University of Szeged</w:t>
            </w:r>
          </w:p>
          <w:p w14:paraId="788B2326" w14:textId="77777777" w:rsidR="00430E53" w:rsidRPr="007942F4" w:rsidRDefault="00430E53" w:rsidP="00430E5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30E53" w:rsidRPr="007942F4" w14:paraId="5C74FDEB" w14:textId="77777777" w:rsidTr="00554518">
        <w:tc>
          <w:tcPr>
            <w:tcW w:w="2093" w:type="dxa"/>
          </w:tcPr>
          <w:p w14:paraId="3261E329" w14:textId="77777777" w:rsidR="00430E53" w:rsidRPr="007942F4" w:rsidRDefault="00430E53" w:rsidP="00430E53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February 2016 - January 2018</w:t>
            </w:r>
          </w:p>
        </w:tc>
        <w:tc>
          <w:tcPr>
            <w:tcW w:w="7119" w:type="dxa"/>
          </w:tcPr>
          <w:p w14:paraId="705476DB" w14:textId="77777777" w:rsidR="00430E53" w:rsidRPr="007942F4" w:rsidRDefault="00430E53" w:rsidP="00430E53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 xml:space="preserve">Hungarian Governmental Scholarship for my master studies in </w:t>
            </w:r>
            <w:r w:rsidRPr="007942F4">
              <w:rPr>
                <w:rFonts w:ascii="Arial" w:hAnsi="Arial" w:cs="Arial"/>
                <w:sz w:val="20"/>
                <w:szCs w:val="20"/>
              </w:rPr>
              <w:br/>
              <w:t>Info-bionics Engineering</w:t>
            </w:r>
          </w:p>
          <w:p w14:paraId="73609D07" w14:textId="77777777" w:rsidR="00430E53" w:rsidRPr="007942F4" w:rsidRDefault="00430E53" w:rsidP="00430E5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30E53" w:rsidRPr="007942F4" w14:paraId="535BA9BE" w14:textId="77777777" w:rsidTr="00CC4AEF">
        <w:trPr>
          <w:trHeight w:val="80"/>
        </w:trPr>
        <w:tc>
          <w:tcPr>
            <w:tcW w:w="2093" w:type="dxa"/>
          </w:tcPr>
          <w:p w14:paraId="0F3DFB43" w14:textId="77777777" w:rsidR="00430E53" w:rsidRPr="007942F4" w:rsidRDefault="00430E53" w:rsidP="00430E53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September 2012 - January 2016</w:t>
            </w:r>
          </w:p>
        </w:tc>
        <w:tc>
          <w:tcPr>
            <w:tcW w:w="7119" w:type="dxa"/>
          </w:tcPr>
          <w:p w14:paraId="57DCF97A" w14:textId="77777777" w:rsidR="00430E53" w:rsidRPr="007942F4" w:rsidRDefault="00430E53" w:rsidP="00430E53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Hungarian Governmental Scholarship for my bachelor studies in Molecular Bionics Engineering</w:t>
            </w:r>
          </w:p>
        </w:tc>
      </w:tr>
      <w:bookmarkEnd w:id="19"/>
      <w:bookmarkEnd w:id="20"/>
      <w:bookmarkEnd w:id="21"/>
      <w:bookmarkEnd w:id="22"/>
      <w:bookmarkEnd w:id="23"/>
    </w:tbl>
    <w:p w14:paraId="7E8BB17D" w14:textId="77777777" w:rsidR="00762C50" w:rsidRPr="007942F4" w:rsidRDefault="00762C50" w:rsidP="002B76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lang w:val="en-US"/>
        </w:rPr>
      </w:pPr>
    </w:p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70A7B" w:rsidRPr="00AB47F6" w14:paraId="18818728" w14:textId="77777777" w:rsidTr="00B7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D52472E" w14:textId="426B3DAE" w:rsidR="00D70A7B" w:rsidRPr="00AB47F6" w:rsidRDefault="00D70A7B" w:rsidP="00B779B3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bookmarkStart w:id="27" w:name="OLE_LINK83"/>
            <w:bookmarkStart w:id="28" w:name="OLE_LINK84"/>
            <w:bookmarkStart w:id="29" w:name="OLE_LINK85"/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V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MEMBERSHIP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9"/>
        <w:gridCol w:w="7423"/>
      </w:tblGrid>
      <w:tr w:rsidR="00D70A7B" w:rsidRPr="007942F4" w14:paraId="15D80CDE" w14:textId="77777777" w:rsidTr="00B779B3">
        <w:tc>
          <w:tcPr>
            <w:tcW w:w="1668" w:type="dxa"/>
          </w:tcPr>
          <w:p w14:paraId="3C2ABC09" w14:textId="77777777" w:rsidR="00D70A7B" w:rsidRPr="007942F4" w:rsidRDefault="00D70A7B" w:rsidP="00B779B3">
            <w:pPr>
              <w:rPr>
                <w:rFonts w:ascii="Arial" w:hAnsi="Arial" w:cs="Arial"/>
                <w:sz w:val="20"/>
                <w:szCs w:val="20"/>
              </w:rPr>
            </w:pPr>
            <w:bookmarkStart w:id="30" w:name="_Hlk489654050"/>
            <w:bookmarkEnd w:id="27"/>
            <w:bookmarkEnd w:id="28"/>
            <w:bookmarkEnd w:id="29"/>
            <w:r w:rsidRPr="007942F4">
              <w:rPr>
                <w:rFonts w:ascii="Arial" w:hAnsi="Arial" w:cs="Arial"/>
                <w:sz w:val="20"/>
                <w:szCs w:val="20"/>
              </w:rPr>
              <w:t>2016 - 2017</w:t>
            </w:r>
          </w:p>
        </w:tc>
        <w:tc>
          <w:tcPr>
            <w:tcW w:w="7544" w:type="dxa"/>
          </w:tcPr>
          <w:p w14:paraId="32F49A4E" w14:textId="77777777" w:rsidR="005104CD" w:rsidRDefault="00D70A7B" w:rsidP="00B779B3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John von Neumann Computer Society (NJSZT)</w:t>
            </w:r>
          </w:p>
          <w:p w14:paraId="4E7C6914" w14:textId="0B7FCA66" w:rsidR="00D70A7B" w:rsidRPr="007942F4" w:rsidRDefault="005104CD" w:rsidP="00B779B3">
            <w:pPr>
              <w:rPr>
                <w:rFonts w:ascii="Arial" w:hAnsi="Arial" w:cs="Arial"/>
                <w:sz w:val="20"/>
                <w:szCs w:val="20"/>
              </w:rPr>
            </w:pPr>
            <w:r w:rsidRPr="005104CD">
              <w:rPr>
                <w:rFonts w:ascii="Arial" w:hAnsi="Arial" w:cs="Arial"/>
                <w:sz w:val="20"/>
                <w:szCs w:val="20"/>
              </w:rPr>
              <w:t>Computer Vision Foundation</w:t>
            </w:r>
            <w:r w:rsidR="00D70A7B">
              <w:rPr>
                <w:rFonts w:ascii="Arial" w:hAnsi="Arial" w:cs="Arial"/>
                <w:sz w:val="20"/>
                <w:szCs w:val="20"/>
              </w:rPr>
              <w:br/>
            </w:r>
          </w:p>
        </w:tc>
      </w:tr>
    </w:tbl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71A09" w:rsidRPr="00AB47F6" w14:paraId="453A4DA8" w14:textId="77777777" w:rsidTr="00B7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bookmarkEnd w:id="30"/>
          <w:p w14:paraId="0A56F67A" w14:textId="27A65C5D" w:rsidR="00A71A09" w:rsidRPr="00AB47F6" w:rsidRDefault="00A71A09" w:rsidP="00A71A0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V</w:t>
            </w: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 w:rsidRPr="007942F4">
              <w:rPr>
                <w:rFonts w:ascii="Arial" w:eastAsia="Times New Roman" w:hAnsi="Arial" w:cs="Arial"/>
                <w:lang w:val="en-US"/>
              </w:rPr>
              <w:t>P</w:t>
            </w:r>
            <w:r>
              <w:rPr>
                <w:rFonts w:ascii="Arial" w:eastAsia="Times New Roman" w:hAnsi="Arial" w:cs="Arial"/>
                <w:lang w:val="en-US"/>
              </w:rPr>
              <w:t>ROFESSIONAL EXPERIENCE</w:t>
            </w:r>
          </w:p>
        </w:tc>
      </w:tr>
    </w:tbl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6"/>
        <w:gridCol w:w="8176"/>
      </w:tblGrid>
      <w:tr w:rsidR="00AC614D" w:rsidRPr="007942F4" w14:paraId="24E8204E" w14:textId="77777777" w:rsidTr="00A44D98">
        <w:tc>
          <w:tcPr>
            <w:tcW w:w="1146" w:type="dxa"/>
          </w:tcPr>
          <w:p w14:paraId="045E3CA7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</w:rPr>
            </w:pPr>
            <w:bookmarkStart w:id="31" w:name="OLE_LINK55"/>
            <w:bookmarkStart w:id="32" w:name="OLE_LINK56"/>
            <w:bookmarkStart w:id="33" w:name="OLE_LINK57"/>
            <w:bookmarkStart w:id="34" w:name="OLE_LINK58"/>
            <w:bookmarkStart w:id="35" w:name="OLE_LINK59"/>
            <w:bookmarkStart w:id="36" w:name="OLE_LINK60"/>
            <w:r w:rsidRPr="007942F4">
              <w:rPr>
                <w:rFonts w:ascii="Arial" w:hAnsi="Arial" w:cs="Arial"/>
                <w:sz w:val="20"/>
                <w:szCs w:val="20"/>
              </w:rPr>
              <w:t>2016- present</w:t>
            </w:r>
          </w:p>
        </w:tc>
        <w:tc>
          <w:tcPr>
            <w:tcW w:w="8176" w:type="dxa"/>
          </w:tcPr>
          <w:p w14:paraId="2E4991C2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tudent researcher</w:t>
            </w:r>
          </w:p>
          <w:p w14:paraId="57699711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Research Group on Visual Computation</w:t>
            </w:r>
          </w:p>
          <w:p w14:paraId="08D54DFB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University of Szeged, Hungary</w:t>
            </w:r>
          </w:p>
          <w:p w14:paraId="7A1D51C0" w14:textId="16B081AC" w:rsidR="00AC614D" w:rsidRPr="007942F4" w:rsidRDefault="003C5EF5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upervisor:</w:t>
            </w:r>
            <w:r w:rsidR="00AC614D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Prof. Zoltan Kato</w:t>
            </w:r>
          </w:p>
          <w:p w14:paraId="51D61C19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E00D3E9" w14:textId="0C6B7443" w:rsidR="00AC614D" w:rsidRPr="007942F4" w:rsidRDefault="004A75F9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Master’s thesis:</w:t>
            </w:r>
            <w:r w:rsidR="00CC4227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Pose estimation of a stereo camera pair mounted on a moving platform</w:t>
            </w:r>
          </w:p>
          <w:p w14:paraId="6277F1FF" w14:textId="46AB8F35" w:rsidR="00D17A9D" w:rsidRPr="007942F4" w:rsidRDefault="00D17A9D" w:rsidP="00D17A9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16"/>
                <w:szCs w:val="16"/>
              </w:rPr>
            </w:pPr>
            <w:r w:rsidRPr="007942F4">
              <w:rPr>
                <w:rFonts w:ascii="Arial" w:hAnsi="Arial" w:cs="Arial"/>
                <w:sz w:val="16"/>
                <w:szCs w:val="16"/>
              </w:rPr>
              <w:t xml:space="preserve">Skills: </w:t>
            </w:r>
            <w:r>
              <w:rPr>
                <w:rFonts w:ascii="Arial" w:hAnsi="Arial" w:cs="Arial"/>
                <w:sz w:val="16"/>
                <w:szCs w:val="16"/>
              </w:rPr>
              <w:t xml:space="preserve">pose estimation, line extraction, camera calibration, analysis of 2D perspective and fish-eye images, </w:t>
            </w:r>
            <w:r w:rsidR="00A44D98">
              <w:rPr>
                <w:rFonts w:ascii="Arial" w:hAnsi="Arial" w:cs="Arial"/>
                <w:sz w:val="16"/>
                <w:szCs w:val="16"/>
              </w:rPr>
              <w:br/>
            </w:r>
            <w:r>
              <w:rPr>
                <w:rFonts w:ascii="Arial" w:hAnsi="Arial" w:cs="Arial"/>
                <w:sz w:val="16"/>
                <w:szCs w:val="16"/>
              </w:rPr>
              <w:t>3D LiDAR</w:t>
            </w:r>
            <w:r w:rsidR="00A44D98">
              <w:rPr>
                <w:rFonts w:ascii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sz w:val="16"/>
                <w:szCs w:val="16"/>
              </w:rPr>
              <w:t>pointcloud processing</w:t>
            </w:r>
          </w:p>
          <w:p w14:paraId="20CE498B" w14:textId="77777777" w:rsidR="004A75F9" w:rsidRPr="007942F4" w:rsidRDefault="004A75F9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97C07" w:rsidRPr="007942F4" w14:paraId="43C8588C" w14:textId="77777777" w:rsidTr="00A44D98">
        <w:tc>
          <w:tcPr>
            <w:tcW w:w="1146" w:type="dxa"/>
          </w:tcPr>
          <w:p w14:paraId="782C1CC2" w14:textId="77777777" w:rsidR="00B97C07" w:rsidRPr="007942F4" w:rsidRDefault="00B97C07" w:rsidP="00AC614D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April - May</w:t>
            </w:r>
            <w:r w:rsidRPr="007942F4">
              <w:rPr>
                <w:rFonts w:ascii="Arial" w:hAnsi="Arial" w:cs="Arial"/>
                <w:sz w:val="20"/>
                <w:szCs w:val="20"/>
              </w:rPr>
              <w:br/>
              <w:t>2017</w:t>
            </w:r>
          </w:p>
        </w:tc>
        <w:tc>
          <w:tcPr>
            <w:tcW w:w="8176" w:type="dxa"/>
          </w:tcPr>
          <w:p w14:paraId="4F58492B" w14:textId="356C7143" w:rsidR="00B97C07" w:rsidRPr="007942F4" w:rsidRDefault="00B97C07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tudent researcher</w:t>
            </w:r>
            <w:r w:rsidR="003C5EF5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– short research stay</w:t>
            </w:r>
          </w:p>
          <w:p w14:paraId="08FBD8DB" w14:textId="77777777" w:rsidR="00B97C07" w:rsidRPr="007942F4" w:rsidRDefault="00B97C07" w:rsidP="00B97C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Research Center for Automatic Control of Nancy</w:t>
            </w:r>
          </w:p>
          <w:p w14:paraId="40BB020E" w14:textId="77777777" w:rsidR="00B97C07" w:rsidRPr="007942F4" w:rsidRDefault="00B97C07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University of Lorraine, France</w:t>
            </w:r>
          </w:p>
          <w:p w14:paraId="614AAB46" w14:textId="60253D51" w:rsidR="00B97C07" w:rsidRPr="007942F4" w:rsidRDefault="003C5EF5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upervisor:</w:t>
            </w:r>
            <w:r w:rsidR="00B97C07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Constantin </w:t>
            </w:r>
            <w:proofErr w:type="spellStart"/>
            <w:r w:rsidR="00B97C07" w:rsidRPr="007942F4">
              <w:rPr>
                <w:rFonts w:ascii="Arial" w:hAnsi="Arial" w:cs="Arial"/>
                <w:sz w:val="20"/>
                <w:szCs w:val="20"/>
                <w:lang w:val="en-US"/>
              </w:rPr>
              <w:t>Morãrescu</w:t>
            </w:r>
            <w:proofErr w:type="spellEnd"/>
          </w:p>
          <w:p w14:paraId="0899949E" w14:textId="77777777" w:rsidR="00B97C07" w:rsidRPr="007942F4" w:rsidRDefault="00B97C07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6E7325D" w14:textId="55FF2F09" w:rsidR="00B97C07" w:rsidRPr="007942F4" w:rsidRDefault="003C5EF5" w:rsidP="00B97C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Project: </w:t>
            </w:r>
            <w:r w:rsidR="001E4D06" w:rsidRPr="007942F4">
              <w:rPr>
                <w:rFonts w:ascii="Arial" w:hAnsi="Arial" w:cs="Arial"/>
                <w:sz w:val="20"/>
                <w:szCs w:val="20"/>
                <w:lang w:val="en-US"/>
              </w:rPr>
              <w:t>Developing d</w:t>
            </w:r>
            <w:r w:rsidR="00B97C07" w:rsidRPr="007942F4">
              <w:rPr>
                <w:rFonts w:ascii="Arial" w:hAnsi="Arial" w:cs="Arial"/>
                <w:sz w:val="20"/>
                <w:szCs w:val="20"/>
                <w:lang w:val="en-US"/>
              </w:rPr>
              <w:t>rone control application based on sensor and visual information</w:t>
            </w:r>
          </w:p>
          <w:p w14:paraId="6E83DFC4" w14:textId="5A58CB6D" w:rsidR="00B97C07" w:rsidRPr="007942F4" w:rsidRDefault="00CD7001" w:rsidP="00B97C07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in the framework of the </w:t>
            </w:r>
            <w:r w:rsidR="003C5EF5" w:rsidRPr="007942F4">
              <w:rPr>
                <w:rFonts w:ascii="Arial" w:hAnsi="Arial" w:cs="Arial"/>
                <w:sz w:val="20"/>
                <w:szCs w:val="20"/>
                <w:lang w:val="en-US"/>
              </w:rPr>
              <w:t>NETASSIST project</w:t>
            </w:r>
          </w:p>
          <w:p w14:paraId="7849B347" w14:textId="35A40B88" w:rsidR="00D17A9D" w:rsidRPr="007942F4" w:rsidRDefault="00D17A9D" w:rsidP="00D17A9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16"/>
                <w:szCs w:val="16"/>
              </w:rPr>
            </w:pPr>
            <w:r w:rsidRPr="007942F4">
              <w:rPr>
                <w:rFonts w:ascii="Arial" w:hAnsi="Arial" w:cs="Arial"/>
                <w:sz w:val="16"/>
                <w:szCs w:val="16"/>
              </w:rPr>
              <w:t xml:space="preserve">Skills: </w:t>
            </w:r>
            <w:r>
              <w:rPr>
                <w:rFonts w:ascii="Arial" w:hAnsi="Arial" w:cs="Arial"/>
                <w:sz w:val="16"/>
                <w:szCs w:val="16"/>
              </w:rPr>
              <w:t>Kalman filter,</w:t>
            </w:r>
            <w:r w:rsidR="0072632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26323" w:rsidRPr="00726323">
              <w:rPr>
                <w:rFonts w:ascii="Arial" w:hAnsi="Arial" w:cs="Arial"/>
                <w:sz w:val="16"/>
                <w:szCs w:val="16"/>
              </w:rPr>
              <w:t>Linear-Quadratic-Gaussian</w:t>
            </w:r>
            <w:r w:rsidR="00726323">
              <w:rPr>
                <w:rFonts w:ascii="Arial" w:hAnsi="Arial" w:cs="Arial"/>
                <w:sz w:val="16"/>
                <w:szCs w:val="16"/>
              </w:rPr>
              <w:t xml:space="preserve"> control,</w:t>
            </w:r>
            <w:r>
              <w:rPr>
                <w:rFonts w:ascii="Arial" w:hAnsi="Arial" w:cs="Arial"/>
                <w:sz w:val="16"/>
                <w:szCs w:val="16"/>
              </w:rPr>
              <w:t xml:space="preserve"> video sequence analysis, pose estimation, IMU sensor</w:t>
            </w:r>
          </w:p>
          <w:p w14:paraId="542C5511" w14:textId="77777777" w:rsidR="004975FA" w:rsidRPr="007942F4" w:rsidRDefault="004975FA" w:rsidP="00B97C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C614D" w:rsidRPr="007942F4" w14:paraId="273D0908" w14:textId="77777777" w:rsidTr="00A44D98">
        <w:tc>
          <w:tcPr>
            <w:tcW w:w="1146" w:type="dxa"/>
          </w:tcPr>
          <w:p w14:paraId="77F9D7DC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4-2016</w:t>
            </w:r>
          </w:p>
        </w:tc>
        <w:tc>
          <w:tcPr>
            <w:tcW w:w="8176" w:type="dxa"/>
          </w:tcPr>
          <w:p w14:paraId="46DB0D6E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tudent researcher</w:t>
            </w:r>
          </w:p>
          <w:p w14:paraId="5C9F0E33" w14:textId="77777777" w:rsidR="00AC614D" w:rsidRPr="007942F4" w:rsidRDefault="00AC614D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Biomolecular Electronics Research group</w:t>
            </w:r>
            <w:r w:rsidRPr="007942F4">
              <w:rPr>
                <w:rFonts w:ascii="Arial" w:hAnsi="Arial" w:cs="Arial"/>
                <w:sz w:val="20"/>
                <w:szCs w:val="20"/>
              </w:rPr>
              <w:br/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Biological Research Centre, HAS, Szeged, Hungary</w:t>
            </w:r>
          </w:p>
          <w:p w14:paraId="5CF0A12D" w14:textId="079A9072" w:rsidR="00AC614D" w:rsidRPr="007942F4" w:rsidRDefault="003C5EF5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Supervisors: </w:t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 xml:space="preserve"> Dr. Andras Der</w:t>
            </w:r>
            <w:r w:rsidR="00A77062" w:rsidRPr="007942F4">
              <w:rPr>
                <w:rFonts w:ascii="Arial" w:hAnsi="Arial" w:cs="Arial"/>
                <w:sz w:val="20"/>
                <w:szCs w:val="20"/>
              </w:rPr>
              <w:t xml:space="preserve"> and Andras Kincses</w:t>
            </w:r>
          </w:p>
          <w:p w14:paraId="166435B5" w14:textId="77777777" w:rsidR="00AC614D" w:rsidRPr="007942F4" w:rsidRDefault="00AC614D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</w:rPr>
            </w:pPr>
          </w:p>
          <w:p w14:paraId="1D6D2BFC" w14:textId="3B4B81A0" w:rsidR="00AC614D" w:rsidRPr="007942F4" w:rsidRDefault="003C5EF5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Project: I</w:t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 xml:space="preserve">ntegrated, microfluidical biochip development and testing according to </w:t>
            </w:r>
            <w:r w:rsidR="00D17A9D">
              <w:rPr>
                <w:rFonts w:ascii="Arial" w:hAnsi="Arial" w:cs="Arial"/>
                <w:sz w:val="20"/>
                <w:szCs w:val="20"/>
              </w:rPr>
              <w:br/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>measurements</w:t>
            </w:r>
            <w:r w:rsidR="00D17A9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>of Zeta potencial</w:t>
            </w:r>
          </w:p>
          <w:p w14:paraId="003D241D" w14:textId="200E0C3C" w:rsidR="00AC614D" w:rsidRPr="007942F4" w:rsidRDefault="00AC614D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16"/>
                <w:szCs w:val="16"/>
              </w:rPr>
            </w:pPr>
            <w:bookmarkStart w:id="37" w:name="OLE_LINK47"/>
            <w:bookmarkStart w:id="38" w:name="OLE_LINK61"/>
            <w:bookmarkStart w:id="39" w:name="OLE_LINK62"/>
            <w:r w:rsidRPr="007942F4">
              <w:rPr>
                <w:rFonts w:ascii="Arial" w:hAnsi="Arial" w:cs="Arial"/>
                <w:sz w:val="16"/>
                <w:szCs w:val="16"/>
              </w:rPr>
              <w:t xml:space="preserve">Skills: construction of the biochips (gold evaporation, PDMS), cell culturing, manipulation of the cells and </w:t>
            </w:r>
            <w:r w:rsidR="00A44D98">
              <w:rPr>
                <w:rFonts w:ascii="Arial" w:hAnsi="Arial" w:cs="Arial"/>
                <w:sz w:val="16"/>
                <w:szCs w:val="16"/>
              </w:rPr>
              <w:br/>
            </w:r>
            <w:r w:rsidRPr="007942F4">
              <w:rPr>
                <w:rFonts w:ascii="Arial" w:hAnsi="Arial" w:cs="Arial"/>
                <w:sz w:val="16"/>
                <w:szCs w:val="16"/>
              </w:rPr>
              <w:t>making measurements, quantification of the datas</w:t>
            </w:r>
          </w:p>
          <w:bookmarkEnd w:id="37"/>
          <w:bookmarkEnd w:id="38"/>
          <w:bookmarkEnd w:id="39"/>
          <w:p w14:paraId="449F1D8A" w14:textId="77777777" w:rsidR="004A75F9" w:rsidRPr="007942F4" w:rsidRDefault="004A75F9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</w:rPr>
            </w:pPr>
          </w:p>
        </w:tc>
      </w:tr>
      <w:tr w:rsidR="00AC614D" w:rsidRPr="007942F4" w14:paraId="2D065699" w14:textId="77777777" w:rsidTr="00A44D98">
        <w:tc>
          <w:tcPr>
            <w:tcW w:w="1146" w:type="dxa"/>
          </w:tcPr>
          <w:p w14:paraId="6B904E39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3- 2016</w:t>
            </w:r>
          </w:p>
        </w:tc>
        <w:tc>
          <w:tcPr>
            <w:tcW w:w="8176" w:type="dxa"/>
          </w:tcPr>
          <w:p w14:paraId="1A15C424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tudent researcher</w:t>
            </w:r>
          </w:p>
          <w:p w14:paraId="50124E0D" w14:textId="77777777" w:rsidR="00AC614D" w:rsidRPr="007942F4" w:rsidRDefault="00AC614D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Molecular Neurobiology Laboratory, Institute of Biophysics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bookmarkStart w:id="40" w:name="OLE_LINK13"/>
            <w:bookmarkStart w:id="41" w:name="OLE_LINK14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Biological Research Centre, HAS,</w:t>
            </w:r>
            <w:bookmarkEnd w:id="40"/>
            <w:bookmarkEnd w:id="41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Szeged, Hungary</w:t>
            </w:r>
          </w:p>
          <w:p w14:paraId="694932AB" w14:textId="5F6A8C44" w:rsidR="00AC614D" w:rsidRPr="007942F4" w:rsidRDefault="003C5EF5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</w:rPr>
            </w:pPr>
            <w:bookmarkStart w:id="42" w:name="OLE_LINK9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Supervisors: </w:t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bookmarkStart w:id="43" w:name="OLE_LINK7"/>
            <w:r w:rsidR="00AC614D" w:rsidRPr="007942F4">
              <w:rPr>
                <w:rFonts w:ascii="Arial" w:hAnsi="Arial" w:cs="Arial"/>
                <w:sz w:val="20"/>
                <w:szCs w:val="20"/>
              </w:rPr>
              <w:t>Dr. Maria Deli</w:t>
            </w:r>
            <w:bookmarkEnd w:id="42"/>
            <w:r w:rsidR="00AC614D"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bookmarkEnd w:id="43"/>
            <w:r w:rsidR="00AC614D" w:rsidRPr="007942F4">
              <w:rPr>
                <w:rFonts w:ascii="Arial" w:hAnsi="Arial" w:cs="Arial"/>
                <w:sz w:val="20"/>
                <w:szCs w:val="20"/>
              </w:rPr>
              <w:t>and Dr. Fruzsina Walter</w:t>
            </w:r>
          </w:p>
          <w:p w14:paraId="3829C42E" w14:textId="77777777" w:rsidR="00AC614D" w:rsidRPr="007942F4" w:rsidRDefault="00AC614D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</w:rPr>
            </w:pPr>
          </w:p>
          <w:p w14:paraId="3557EE6E" w14:textId="53E180EC" w:rsidR="00AC614D" w:rsidRPr="007942F4" w:rsidRDefault="00D67FD2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Bachelor’s thesis</w:t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 xml:space="preserve">: </w:t>
            </w:r>
            <w:bookmarkStart w:id="44" w:name="OLE_LINK23"/>
            <w:bookmarkStart w:id="45" w:name="OLE_LINK24"/>
            <w:bookmarkStart w:id="46" w:name="OLE_LINK25"/>
            <w:r w:rsidR="00AC614D" w:rsidRPr="007942F4">
              <w:rPr>
                <w:rFonts w:ascii="Arial" w:hAnsi="Arial" w:cs="Arial"/>
                <w:color w:val="000000"/>
                <w:sz w:val="20"/>
                <w:szCs w:val="20"/>
              </w:rPr>
              <w:t xml:space="preserve">Changing the surface charge of brain endothelial cells </w:t>
            </w:r>
            <w:r w:rsidR="00AC614D" w:rsidRPr="007942F4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by the digestion of glycocalyx with enzymes </w:t>
            </w:r>
            <w:bookmarkEnd w:id="44"/>
            <w:bookmarkEnd w:id="45"/>
            <w:bookmarkEnd w:id="46"/>
            <w:r w:rsidR="00AC614D" w:rsidRPr="007942F4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>rating: excellent)</w:t>
            </w:r>
          </w:p>
          <w:p w14:paraId="0962C403" w14:textId="77777777" w:rsidR="00AC614D" w:rsidRPr="007942F4" w:rsidRDefault="00AC614D" w:rsidP="00AC614D">
            <w:pPr>
              <w:rPr>
                <w:rFonts w:ascii="Arial" w:hAnsi="Arial" w:cs="Arial"/>
              </w:rPr>
            </w:pPr>
            <w:r w:rsidRPr="007942F4">
              <w:rPr>
                <w:rFonts w:ascii="Arial" w:hAnsi="Arial" w:cs="Arial"/>
                <w:sz w:val="16"/>
                <w:szCs w:val="16"/>
              </w:rPr>
              <w:t>Skills: cell culture (hCMEC/D3 cell line, primary endothelial cell line) and experiments with them, immunohistochemistry(WGA), flourescent microscopy(Leica) and intensity analysis of the pictures(Photoshop, ImageJ, Matlab) , Malvern Zetas</w:t>
            </w:r>
            <w:r w:rsidR="00FC3A0A" w:rsidRPr="007942F4">
              <w:rPr>
                <w:rFonts w:ascii="Arial" w:hAnsi="Arial" w:cs="Arial"/>
                <w:sz w:val="16"/>
                <w:szCs w:val="16"/>
              </w:rPr>
              <w:t>izer Nano Z system, TEER regist</w:t>
            </w:r>
            <w:r w:rsidRPr="007942F4">
              <w:rPr>
                <w:rFonts w:ascii="Arial" w:hAnsi="Arial" w:cs="Arial"/>
                <w:sz w:val="16"/>
                <w:szCs w:val="16"/>
              </w:rPr>
              <w:t>r</w:t>
            </w:r>
            <w:r w:rsidR="00FC3A0A" w:rsidRPr="007942F4">
              <w:rPr>
                <w:rFonts w:ascii="Arial" w:hAnsi="Arial" w:cs="Arial"/>
                <w:sz w:val="16"/>
                <w:szCs w:val="16"/>
              </w:rPr>
              <w:t>a</w:t>
            </w:r>
            <w:r w:rsidRPr="007942F4">
              <w:rPr>
                <w:rFonts w:ascii="Arial" w:hAnsi="Arial" w:cs="Arial"/>
                <w:sz w:val="16"/>
                <w:szCs w:val="16"/>
              </w:rPr>
              <w:t>tion</w:t>
            </w:r>
          </w:p>
        </w:tc>
      </w:tr>
      <w:bookmarkEnd w:id="31"/>
      <w:bookmarkEnd w:id="32"/>
      <w:bookmarkEnd w:id="33"/>
      <w:bookmarkEnd w:id="34"/>
      <w:bookmarkEnd w:id="35"/>
      <w:bookmarkEnd w:id="36"/>
    </w:tbl>
    <w:p w14:paraId="7349C983" w14:textId="7CFC6470" w:rsidR="008F33CA" w:rsidRPr="007942F4" w:rsidRDefault="008F33CA">
      <w:pPr>
        <w:rPr>
          <w:rFonts w:ascii="Arial" w:hAnsi="Arial" w:cs="Arial"/>
        </w:rPr>
      </w:pPr>
      <w:r w:rsidRPr="007942F4">
        <w:rPr>
          <w:rFonts w:ascii="Arial" w:hAnsi="Arial" w:cs="Arial"/>
        </w:rPr>
        <w:br w:type="page"/>
      </w:r>
    </w:p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1441F0" w:rsidRPr="00AB47F6" w14:paraId="5120510C" w14:textId="77777777" w:rsidTr="00144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D55D6DB" w14:textId="272A1F7E" w:rsidR="001441F0" w:rsidRPr="00AB47F6" w:rsidRDefault="001441F0" w:rsidP="001441F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bookmarkStart w:id="47" w:name="OLE_LINK80"/>
            <w:bookmarkStart w:id="48" w:name="OLE_LINK81"/>
            <w:bookmarkStart w:id="49" w:name="OLE_LINK82"/>
            <w:bookmarkStart w:id="50" w:name="_Hlk489647839"/>
            <w:bookmarkStart w:id="51" w:name="_Hlk489653655"/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lastRenderedPageBreak/>
              <w:t>V</w:t>
            </w:r>
            <w:r w:rsidR="00A71A09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</w:t>
            </w: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SCIENTIFIC COMMUNICATIONS</w:t>
            </w:r>
          </w:p>
        </w:tc>
      </w:tr>
    </w:tbl>
    <w:tbl>
      <w:tblPr>
        <w:tblStyle w:val="TableGrid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"/>
        <w:gridCol w:w="8409"/>
      </w:tblGrid>
      <w:tr w:rsidR="006F674E" w:rsidRPr="007942F4" w14:paraId="09CB47F8" w14:textId="77777777" w:rsidTr="00A44D98">
        <w:tc>
          <w:tcPr>
            <w:tcW w:w="771" w:type="dxa"/>
            <w:vMerge w:val="restart"/>
          </w:tcPr>
          <w:bookmarkEnd w:id="47"/>
          <w:bookmarkEnd w:id="48"/>
          <w:bookmarkEnd w:id="49"/>
          <w:p w14:paraId="67ECB25B" w14:textId="11069455" w:rsidR="006F674E" w:rsidRPr="007942F4" w:rsidRDefault="006F674E" w:rsidP="00F002C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17</w:t>
            </w:r>
          </w:p>
        </w:tc>
        <w:tc>
          <w:tcPr>
            <w:tcW w:w="8409" w:type="dxa"/>
          </w:tcPr>
          <w:p w14:paraId="06FCCEEE" w14:textId="02486D26" w:rsidR="0079154C" w:rsidRPr="007942F4" w:rsidRDefault="0079154C" w:rsidP="0079154C">
            <w:pPr>
              <w:rPr>
                <w:rFonts w:ascii="Arial" w:hAnsi="Arial" w:cs="Arial"/>
                <w:sz w:val="20"/>
                <w:szCs w:val="20"/>
              </w:rPr>
            </w:pPr>
            <w:bookmarkStart w:id="52" w:name="OLE_LINK34"/>
            <w:bookmarkStart w:id="53" w:name="OLE_LINK35"/>
            <w:bookmarkStart w:id="54" w:name="OLE_LINK36"/>
            <w:bookmarkStart w:id="55" w:name="OLE_LINK32"/>
            <w:bookmarkStart w:id="56" w:name="OLE_LINK33"/>
            <w:r w:rsidRPr="007942F4">
              <w:rPr>
                <w:rFonts w:ascii="Arial" w:hAnsi="Arial" w:cs="Arial"/>
                <w:b/>
                <w:sz w:val="20"/>
                <w:szCs w:val="20"/>
              </w:rPr>
              <w:t>Nora Horanyi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, and Zoltan Kato. </w:t>
            </w:r>
            <w:r w:rsidRPr="007942F4">
              <w:rPr>
                <w:rFonts w:ascii="Arial" w:hAnsi="Arial" w:cs="Arial"/>
                <w:bCs/>
                <w:sz w:val="20"/>
                <w:szCs w:val="20"/>
              </w:rPr>
              <w:t>Generalized Pose Estimation from Line Correspondences with Known Vertical Direction</w:t>
            </w:r>
            <w:r w:rsidRPr="007942F4">
              <w:rPr>
                <w:rFonts w:ascii="Arial" w:hAnsi="Arial" w:cs="Arial"/>
                <w:i/>
                <w:sz w:val="20"/>
                <w:szCs w:val="20"/>
                <w:lang w:val="en-US"/>
              </w:rPr>
              <w:t>. International Conference on 3D Vision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–</w:t>
            </w:r>
            <w:r w:rsidR="002A76C2">
              <w:rPr>
                <w:rFonts w:ascii="Arial" w:hAnsi="Arial" w:cs="Arial"/>
                <w:sz w:val="20"/>
                <w:szCs w:val="20"/>
                <w:lang w:val="en-US"/>
              </w:rPr>
              <w:t xml:space="preserve"> accepted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(conference paper)</w:t>
            </w:r>
            <w:bookmarkEnd w:id="52"/>
            <w:bookmarkEnd w:id="53"/>
            <w:bookmarkEnd w:id="54"/>
          </w:p>
          <w:bookmarkEnd w:id="55"/>
          <w:bookmarkEnd w:id="56"/>
          <w:p w14:paraId="7E832FBC" w14:textId="20B5A460" w:rsidR="00A7650A" w:rsidRPr="007942F4" w:rsidRDefault="00A7650A" w:rsidP="0079154C">
            <w:pPr>
              <w:rPr>
                <w:rFonts w:ascii="Arial" w:hAnsi="Arial" w:cs="Arial"/>
                <w:sz w:val="20"/>
                <w:szCs w:val="20"/>
                <w:lang w:val="es-EC"/>
              </w:rPr>
            </w:pPr>
          </w:p>
        </w:tc>
      </w:tr>
      <w:bookmarkEnd w:id="50"/>
      <w:tr w:rsidR="006F674E" w:rsidRPr="007942F4" w14:paraId="6A3C4778" w14:textId="77777777" w:rsidTr="00A44D98">
        <w:tc>
          <w:tcPr>
            <w:tcW w:w="771" w:type="dxa"/>
            <w:vMerge/>
          </w:tcPr>
          <w:p w14:paraId="4447FF98" w14:textId="6C659B60" w:rsidR="006F674E" w:rsidRPr="007942F4" w:rsidRDefault="006F674E" w:rsidP="00DC62B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409" w:type="dxa"/>
          </w:tcPr>
          <w:p w14:paraId="1020E842" w14:textId="4AF61C6D" w:rsidR="0079154C" w:rsidRPr="007942F4" w:rsidRDefault="0079154C" w:rsidP="0079154C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b/>
                <w:sz w:val="20"/>
                <w:szCs w:val="20"/>
              </w:rPr>
              <w:t>Nora Horanyi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, and Zoltan Kato. </w:t>
            </w:r>
            <w:bookmarkStart w:id="57" w:name="OLE_LINK92"/>
            <w:bookmarkStart w:id="58" w:name="OLE_LINK93"/>
            <w:bookmarkStart w:id="59" w:name="OLE_LINK40"/>
            <w:bookmarkStart w:id="60" w:name="OLE_LINK41"/>
            <w:bookmarkStart w:id="61" w:name="OLE_LINK42"/>
            <w:bookmarkStart w:id="62" w:name="OLE_LINK89"/>
            <w:r w:rsidRPr="007942F4">
              <w:rPr>
                <w:rFonts w:ascii="Arial" w:hAnsi="Arial" w:cs="Arial"/>
                <w:bCs/>
                <w:sz w:val="20"/>
                <w:szCs w:val="20"/>
              </w:rPr>
              <w:t>Multiview Absolute Pose Using 3D - 2D Perspective Line Correspondences and Vertical Direction</w:t>
            </w:r>
            <w:bookmarkEnd w:id="57"/>
            <w:bookmarkEnd w:id="58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. </w:t>
            </w:r>
            <w:bookmarkStart w:id="63" w:name="OLE_LINK94"/>
            <w:bookmarkStart w:id="64" w:name="OLE_LINK95"/>
            <w:bookmarkStart w:id="65" w:name="OLE_LINK90"/>
            <w:bookmarkStart w:id="66" w:name="OLE_LINK91"/>
            <w:proofErr w:type="spellStart"/>
            <w:r w:rsidRPr="007942F4">
              <w:rPr>
                <w:rFonts w:ascii="Arial" w:hAnsi="Arial" w:cs="Arial"/>
                <w:i/>
                <w:sz w:val="20"/>
                <w:szCs w:val="20"/>
                <w:lang w:val="en-US"/>
              </w:rPr>
              <w:t>Multiview</w:t>
            </w:r>
            <w:proofErr w:type="spellEnd"/>
            <w:r w:rsidRPr="007942F4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Relationships in 3D Data 2017 (IEEE International Conference on Computer Vision Workshops)</w:t>
            </w:r>
            <w:bookmarkEnd w:id="59"/>
            <w:bookmarkEnd w:id="60"/>
            <w:bookmarkEnd w:id="61"/>
            <w:bookmarkEnd w:id="62"/>
            <w:bookmarkEnd w:id="63"/>
            <w:bookmarkEnd w:id="64"/>
            <w:r w:rsidR="00331AD0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 </w:t>
            </w:r>
            <w:r w:rsidR="00331AD0" w:rsidRPr="00331AD0">
              <w:rPr>
                <w:rFonts w:ascii="Arial" w:hAnsi="Arial" w:cs="Arial"/>
                <w:sz w:val="20"/>
                <w:szCs w:val="20"/>
                <w:lang w:val="en-US"/>
              </w:rPr>
              <w:t>- accepted</w:t>
            </w:r>
            <w:bookmarkEnd w:id="65"/>
            <w:bookmarkEnd w:id="66"/>
          </w:p>
          <w:p w14:paraId="475A31FB" w14:textId="2233FED6" w:rsidR="00A7650A" w:rsidRPr="007942F4" w:rsidRDefault="00A7650A" w:rsidP="0079154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F674E" w:rsidRPr="007942F4" w14:paraId="6F27A90B" w14:textId="77777777" w:rsidTr="00A44D98">
        <w:trPr>
          <w:trHeight w:val="80"/>
        </w:trPr>
        <w:tc>
          <w:tcPr>
            <w:tcW w:w="771" w:type="dxa"/>
            <w:vMerge/>
          </w:tcPr>
          <w:p w14:paraId="258EA5E8" w14:textId="77777777" w:rsidR="006F674E" w:rsidRPr="007942F4" w:rsidRDefault="006F674E" w:rsidP="00DC62B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409" w:type="dxa"/>
          </w:tcPr>
          <w:p w14:paraId="0D313865" w14:textId="77777777" w:rsidR="006F674E" w:rsidRPr="007942F4" w:rsidRDefault="006F674E" w:rsidP="002F5CE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bookmarkStart w:id="67" w:name="OLE_LINK37"/>
            <w:bookmarkStart w:id="68" w:name="OLE_LINK38"/>
            <w:bookmarkStart w:id="69" w:name="OLE_LINK39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Ana Raquel Santa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Maria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Fruzsina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 Walter, </w:t>
            </w:r>
            <w:r w:rsidRPr="007942F4">
              <w:rPr>
                <w:rFonts w:ascii="Arial" w:hAnsi="Arial" w:cs="Arial"/>
                <w:b/>
                <w:sz w:val="20"/>
                <w:szCs w:val="20"/>
                <w:lang w:val="es-EC"/>
              </w:rPr>
              <w:t>Nora Horanyi</w:t>
            </w:r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András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Kincses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Ilona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Gróf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Sándor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Valkai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András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Dér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Mária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 A. Deli. 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The effect of surface charge on brain endothelial permeability. </w:t>
            </w:r>
            <w:r w:rsidRPr="007942F4">
              <w:rPr>
                <w:rFonts w:ascii="Arial" w:hAnsi="Arial" w:cs="Arial"/>
                <w:i/>
                <w:sz w:val="20"/>
                <w:szCs w:val="20"/>
                <w:lang w:val="en-US"/>
              </w:rPr>
              <w:t>Straub days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- Biological Research Centre, HAS (poster)</w:t>
            </w:r>
            <w:bookmarkEnd w:id="67"/>
            <w:bookmarkEnd w:id="68"/>
            <w:bookmarkEnd w:id="69"/>
          </w:p>
          <w:p w14:paraId="6C7F6A8E" w14:textId="63CEBCE3" w:rsidR="00A7650A" w:rsidRPr="007942F4" w:rsidRDefault="00A7650A" w:rsidP="002F5CE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F674E" w:rsidRPr="007942F4" w14:paraId="5A22439D" w14:textId="77777777" w:rsidTr="00A44D98">
        <w:trPr>
          <w:trHeight w:val="80"/>
        </w:trPr>
        <w:tc>
          <w:tcPr>
            <w:tcW w:w="771" w:type="dxa"/>
            <w:vMerge/>
          </w:tcPr>
          <w:p w14:paraId="342A7F83" w14:textId="77777777" w:rsidR="006F674E" w:rsidRPr="007942F4" w:rsidRDefault="006F674E" w:rsidP="00DC62B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409" w:type="dxa"/>
          </w:tcPr>
          <w:p w14:paraId="475724FF" w14:textId="77777777" w:rsidR="006F674E" w:rsidRDefault="00A44D98" w:rsidP="00A44D9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bookmarkStart w:id="70" w:name="OLE_LINK26"/>
            <w:bookmarkStart w:id="71" w:name="OLE_LINK27"/>
            <w:bookmarkStart w:id="72" w:name="OLE_LINK28"/>
            <w:proofErr w:type="spellStart"/>
            <w:r w:rsidRPr="005104CD">
              <w:rPr>
                <w:rFonts w:ascii="Arial" w:hAnsi="Arial" w:cs="Arial"/>
                <w:sz w:val="20"/>
                <w:szCs w:val="20"/>
                <w:lang w:val="en-US"/>
              </w:rPr>
              <w:t>Logroño</w:t>
            </w:r>
            <w:proofErr w:type="spellEnd"/>
            <w:r w:rsidRPr="005104C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5104CD">
              <w:rPr>
                <w:rFonts w:ascii="Arial" w:hAnsi="Arial" w:cs="Arial"/>
                <w:i/>
                <w:sz w:val="20"/>
                <w:szCs w:val="20"/>
                <w:lang w:val="en-US"/>
              </w:rPr>
              <w:t>et al</w:t>
            </w:r>
            <w:r w:rsidR="006F674E" w:rsidRPr="005104CD">
              <w:rPr>
                <w:rFonts w:ascii="Arial" w:hAnsi="Arial" w:cs="Arial"/>
                <w:sz w:val="20"/>
                <w:szCs w:val="20"/>
                <w:lang w:val="en-US"/>
              </w:rPr>
              <w:t xml:space="preserve">. Single chamber microbial fuel cell (SCMFC) with a </w:t>
            </w:r>
            <w:proofErr w:type="spellStart"/>
            <w:r w:rsidR="006F674E" w:rsidRPr="005104CD">
              <w:rPr>
                <w:rFonts w:ascii="Arial" w:hAnsi="Arial" w:cs="Arial"/>
                <w:sz w:val="20"/>
                <w:szCs w:val="20"/>
                <w:lang w:val="en-US"/>
              </w:rPr>
              <w:t>cathodic</w:t>
            </w:r>
            <w:proofErr w:type="spellEnd"/>
            <w:r w:rsidR="006F674E" w:rsidRPr="005104C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6F674E" w:rsidRPr="005104CD">
              <w:rPr>
                <w:rFonts w:ascii="Arial" w:hAnsi="Arial" w:cs="Arial"/>
                <w:sz w:val="20"/>
                <w:szCs w:val="20"/>
                <w:lang w:val="en-US"/>
              </w:rPr>
              <w:t>microalgal</w:t>
            </w:r>
            <w:proofErr w:type="spellEnd"/>
            <w:r w:rsidR="006F674E" w:rsidRPr="005104CD">
              <w:rPr>
                <w:rFonts w:ascii="Arial" w:hAnsi="Arial" w:cs="Arial"/>
                <w:sz w:val="20"/>
                <w:szCs w:val="20"/>
                <w:lang w:val="en-US"/>
              </w:rPr>
              <w:t xml:space="preserve"> biofilm: A preliminary assessment of the generation of bioelectricity and biodegradation of real dye textile wastewater. </w:t>
            </w:r>
            <w:r w:rsidR="006F674E" w:rsidRPr="005104CD">
              <w:rPr>
                <w:rFonts w:ascii="Arial" w:hAnsi="Arial" w:cs="Arial"/>
                <w:i/>
                <w:sz w:val="20"/>
                <w:szCs w:val="20"/>
                <w:lang w:val="en-US"/>
              </w:rPr>
              <w:t xml:space="preserve">Chemosphere, Volume 176, 2017, Pages 378-388, ISSN 0045-6535 </w:t>
            </w:r>
            <w:r w:rsidR="006F674E" w:rsidRPr="005104CD">
              <w:rPr>
                <w:rFonts w:ascii="Arial" w:hAnsi="Arial" w:cs="Arial"/>
                <w:sz w:val="20"/>
                <w:szCs w:val="20"/>
                <w:lang w:val="en-US"/>
              </w:rPr>
              <w:t xml:space="preserve">– </w:t>
            </w:r>
            <w:r w:rsidR="006F674E" w:rsidRPr="007942F4">
              <w:rPr>
                <w:rFonts w:ascii="Arial" w:hAnsi="Arial" w:cs="Arial"/>
                <w:b/>
                <w:sz w:val="20"/>
                <w:szCs w:val="20"/>
                <w:lang w:val="en-GB"/>
              </w:rPr>
              <w:t>collaborated</w:t>
            </w:r>
            <w:r w:rsidR="006F674E" w:rsidRPr="007942F4">
              <w:rPr>
                <w:rFonts w:ascii="Arial" w:hAnsi="Arial" w:cs="Arial"/>
                <w:sz w:val="20"/>
                <w:szCs w:val="20"/>
                <w:lang w:val="en-GB"/>
              </w:rPr>
              <w:t xml:space="preserve"> in the development of the image processing algorithm for quantitative analysis of SEM images of biofilms</w:t>
            </w:r>
            <w:bookmarkEnd w:id="70"/>
            <w:bookmarkEnd w:id="71"/>
            <w:bookmarkEnd w:id="72"/>
            <w:r w:rsidR="00D70A7B">
              <w:rPr>
                <w:rFonts w:ascii="Arial" w:hAnsi="Arial" w:cs="Arial"/>
                <w:sz w:val="20"/>
                <w:szCs w:val="20"/>
                <w:lang w:val="en-GB"/>
              </w:rPr>
              <w:br/>
            </w:r>
          </w:p>
          <w:p w14:paraId="5D6A82A1" w14:textId="255BA1B3" w:rsidR="00C6017A" w:rsidRPr="005104CD" w:rsidRDefault="00C6017A" w:rsidP="00A44D9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1441F0" w:rsidRPr="00AB47F6" w14:paraId="0650DBDC" w14:textId="77777777" w:rsidTr="00144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bookmarkEnd w:id="51"/>
          <w:p w14:paraId="63F342A7" w14:textId="2382944E" w:rsidR="001441F0" w:rsidRPr="00AB47F6" w:rsidRDefault="001441F0" w:rsidP="001441F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V</w:t>
            </w:r>
            <w:r w:rsidR="00A71A09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I</w:t>
            </w: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COMPETENCE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4"/>
        <w:gridCol w:w="6438"/>
      </w:tblGrid>
      <w:tr w:rsidR="001D7250" w:rsidRPr="007942F4" w14:paraId="6729FFB7" w14:textId="77777777" w:rsidTr="00A7650A">
        <w:tc>
          <w:tcPr>
            <w:tcW w:w="2660" w:type="dxa"/>
            <w:vAlign w:val="center"/>
          </w:tcPr>
          <w:p w14:paraId="002CF0D1" w14:textId="77777777" w:rsidR="001D7250" w:rsidRPr="007942F4" w:rsidRDefault="001D7250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Language</w:t>
            </w:r>
          </w:p>
        </w:tc>
        <w:tc>
          <w:tcPr>
            <w:tcW w:w="6552" w:type="dxa"/>
          </w:tcPr>
          <w:p w14:paraId="3E15D8C6" w14:textId="096E7757" w:rsidR="005F233C" w:rsidRPr="007942F4" w:rsidRDefault="002F5CE4" w:rsidP="003B1ED9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English:</w:t>
            </w:r>
            <w:r w:rsidR="001D7250" w:rsidRPr="007942F4">
              <w:rPr>
                <w:rFonts w:ascii="Arial" w:hAnsi="Arial" w:cs="Arial"/>
                <w:sz w:val="20"/>
                <w:szCs w:val="20"/>
              </w:rPr>
              <w:t xml:space="preserve"> C1 level, complex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, German: </w:t>
            </w:r>
            <w:r w:rsidR="001D7250" w:rsidRPr="007942F4">
              <w:rPr>
                <w:rFonts w:ascii="Arial" w:hAnsi="Arial" w:cs="Arial"/>
                <w:sz w:val="20"/>
                <w:szCs w:val="20"/>
              </w:rPr>
              <w:t>passive</w:t>
            </w:r>
            <w:r w:rsidR="00CD2C12" w:rsidRPr="007942F4">
              <w:rPr>
                <w:rFonts w:ascii="Arial" w:hAnsi="Arial" w:cs="Arial"/>
                <w:sz w:val="20"/>
                <w:szCs w:val="20"/>
              </w:rPr>
              <w:t xml:space="preserve"> B2</w:t>
            </w:r>
          </w:p>
        </w:tc>
      </w:tr>
      <w:tr w:rsidR="001D7250" w:rsidRPr="007942F4" w14:paraId="63603DB8" w14:textId="77777777" w:rsidTr="00A7650A">
        <w:tc>
          <w:tcPr>
            <w:tcW w:w="2660" w:type="dxa"/>
            <w:vAlign w:val="center"/>
          </w:tcPr>
          <w:p w14:paraId="5143FCE0" w14:textId="77777777" w:rsidR="001D7250" w:rsidRPr="007942F4" w:rsidRDefault="001D7250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Driving</w:t>
            </w:r>
          </w:p>
        </w:tc>
        <w:tc>
          <w:tcPr>
            <w:tcW w:w="6552" w:type="dxa"/>
          </w:tcPr>
          <w:p w14:paraId="3848FEB5" w14:textId="6DE4F4C8" w:rsidR="001D7250" w:rsidRPr="007942F4" w:rsidRDefault="001D7250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B2 driving licence</w:t>
            </w:r>
          </w:p>
        </w:tc>
      </w:tr>
      <w:tr w:rsidR="001D7250" w:rsidRPr="007942F4" w14:paraId="54C95991" w14:textId="77777777" w:rsidTr="00A7650A">
        <w:tc>
          <w:tcPr>
            <w:tcW w:w="2660" w:type="dxa"/>
            <w:vAlign w:val="center"/>
          </w:tcPr>
          <w:p w14:paraId="7E2C9F1F" w14:textId="41AD72D5" w:rsidR="001D7250" w:rsidRPr="007942F4" w:rsidRDefault="001D7250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Computational skills</w:t>
            </w:r>
          </w:p>
        </w:tc>
        <w:tc>
          <w:tcPr>
            <w:tcW w:w="6552" w:type="dxa"/>
          </w:tcPr>
          <w:p w14:paraId="30916480" w14:textId="038F94FF" w:rsidR="005F233C" w:rsidRPr="007942F4" w:rsidRDefault="001D7250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European Computer Driving Licence Certificate</w:t>
            </w:r>
          </w:p>
        </w:tc>
      </w:tr>
      <w:tr w:rsidR="001D7250" w:rsidRPr="007942F4" w14:paraId="1EF0AA03" w14:textId="77777777" w:rsidTr="00A7650A">
        <w:tc>
          <w:tcPr>
            <w:tcW w:w="2660" w:type="dxa"/>
            <w:vAlign w:val="center"/>
          </w:tcPr>
          <w:p w14:paraId="4B7DEC10" w14:textId="77777777" w:rsidR="001D7250" w:rsidRPr="007942F4" w:rsidRDefault="001D7250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 xml:space="preserve">Programming skills </w:t>
            </w:r>
            <w:r w:rsidR="00103B03" w:rsidRPr="007942F4">
              <w:rPr>
                <w:rFonts w:ascii="Arial" w:hAnsi="Arial" w:cs="Arial"/>
                <w:sz w:val="20"/>
                <w:szCs w:val="20"/>
              </w:rPr>
              <w:br/>
            </w:r>
            <w:r w:rsidRPr="007942F4">
              <w:rPr>
                <w:rFonts w:ascii="Arial" w:hAnsi="Arial" w:cs="Arial"/>
                <w:sz w:val="20"/>
                <w:szCs w:val="20"/>
              </w:rPr>
              <w:t>and other softwares</w:t>
            </w:r>
          </w:p>
        </w:tc>
        <w:tc>
          <w:tcPr>
            <w:tcW w:w="6552" w:type="dxa"/>
          </w:tcPr>
          <w:p w14:paraId="46009213" w14:textId="3653A353" w:rsidR="00FC3A0A" w:rsidRPr="007942F4" w:rsidRDefault="00617B8A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MATLAB</w:t>
            </w:r>
            <w:r w:rsidR="002F5CE4" w:rsidRPr="007942F4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1D7250" w:rsidRPr="007942F4">
              <w:rPr>
                <w:rFonts w:ascii="Arial" w:hAnsi="Arial" w:cs="Arial"/>
                <w:sz w:val="20"/>
                <w:szCs w:val="20"/>
              </w:rPr>
              <w:t>C programming language</w:t>
            </w:r>
            <w:r w:rsidR="005F233C" w:rsidRPr="007942F4">
              <w:rPr>
                <w:rFonts w:ascii="Arial" w:hAnsi="Arial" w:cs="Arial"/>
                <w:sz w:val="20"/>
                <w:szCs w:val="20"/>
              </w:rPr>
              <w:br/>
            </w:r>
            <w:r w:rsidR="001D7250" w:rsidRPr="007942F4">
              <w:rPr>
                <w:rFonts w:ascii="Arial" w:hAnsi="Arial" w:cs="Arial"/>
                <w:sz w:val="20"/>
                <w:szCs w:val="20"/>
              </w:rPr>
              <w:t xml:space="preserve">Maple, R Statistical Software, </w:t>
            </w:r>
            <w:bookmarkStart w:id="73" w:name="OLE_LINK21"/>
            <w:bookmarkStart w:id="74" w:name="OLE_LINK22"/>
            <w:r w:rsidR="001D7250" w:rsidRPr="007942F4">
              <w:rPr>
                <w:rFonts w:ascii="Arial" w:hAnsi="Arial" w:cs="Arial"/>
                <w:sz w:val="20"/>
                <w:szCs w:val="20"/>
              </w:rPr>
              <w:t>Leica LAS AF</w:t>
            </w:r>
            <w:bookmarkEnd w:id="73"/>
            <w:bookmarkEnd w:id="74"/>
            <w:r w:rsidR="001D7250" w:rsidRPr="007942F4">
              <w:rPr>
                <w:rFonts w:ascii="Arial" w:hAnsi="Arial" w:cs="Arial"/>
                <w:sz w:val="20"/>
                <w:szCs w:val="20"/>
              </w:rPr>
              <w:t>, Malvern  Zetasizer Software, ImageJ</w:t>
            </w:r>
          </w:p>
        </w:tc>
      </w:tr>
      <w:tr w:rsidR="00FC3A0A" w:rsidRPr="007942F4" w14:paraId="4469089F" w14:textId="77777777" w:rsidTr="00A7650A">
        <w:tc>
          <w:tcPr>
            <w:tcW w:w="2660" w:type="dxa"/>
            <w:vAlign w:val="center"/>
          </w:tcPr>
          <w:p w14:paraId="11B6F708" w14:textId="3415E145" w:rsidR="00FC3A0A" w:rsidRPr="007942F4" w:rsidRDefault="00A64D35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Other</w:t>
            </w:r>
          </w:p>
        </w:tc>
        <w:tc>
          <w:tcPr>
            <w:tcW w:w="6552" w:type="dxa"/>
          </w:tcPr>
          <w:p w14:paraId="45EE6F49" w14:textId="77777777" w:rsidR="00C6017A" w:rsidRDefault="00FC3A0A" w:rsidP="00103B0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Team spirit, ability to cooperate, open-minde</w:t>
            </w:r>
            <w:r w:rsidR="00570F50" w:rsidRPr="007942F4">
              <w:rPr>
                <w:rFonts w:ascii="Arial" w:hAnsi="Arial" w:cs="Arial"/>
                <w:sz w:val="20"/>
                <w:szCs w:val="20"/>
                <w:lang w:val="en-US"/>
              </w:rPr>
              <w:t>d</w:t>
            </w:r>
            <w:r w:rsidR="00A44D98"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creativity, logical thinking</w:t>
            </w:r>
            <w:r w:rsidR="00A64D35" w:rsidRPr="007942F4">
              <w:rPr>
                <w:rFonts w:ascii="Arial" w:hAnsi="Arial" w:cs="Arial"/>
                <w:sz w:val="20"/>
                <w:szCs w:val="20"/>
                <w:lang w:val="en-US"/>
              </w:rPr>
              <w:t>, hard-working, goal oriented</w:t>
            </w:r>
          </w:p>
          <w:p w14:paraId="332F9B64" w14:textId="753323B9" w:rsidR="00FC3A0A" w:rsidRPr="007942F4" w:rsidRDefault="001441F0" w:rsidP="00103B0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</w:p>
        </w:tc>
      </w:tr>
    </w:tbl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1441F0" w:rsidRPr="00AB47F6" w14:paraId="5551B288" w14:textId="77777777" w:rsidTr="00144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B6A3A77" w14:textId="73AED940" w:rsidR="001441F0" w:rsidRPr="00AB47F6" w:rsidRDefault="001441F0" w:rsidP="001441F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</w:t>
            </w:r>
            <w:r w:rsidR="00A71A09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X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OTHER ACTIVITIE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6"/>
        <w:gridCol w:w="7566"/>
      </w:tblGrid>
      <w:tr w:rsidR="005F233C" w:rsidRPr="007942F4" w14:paraId="2B34233B" w14:textId="77777777" w:rsidTr="00D70A7B">
        <w:tc>
          <w:tcPr>
            <w:tcW w:w="1526" w:type="dxa"/>
          </w:tcPr>
          <w:p w14:paraId="0F223030" w14:textId="77777777" w:rsidR="005F233C" w:rsidRPr="007942F4" w:rsidRDefault="005F233C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13- present</w:t>
            </w:r>
          </w:p>
        </w:tc>
        <w:tc>
          <w:tcPr>
            <w:tcW w:w="7762" w:type="dxa"/>
          </w:tcPr>
          <w:p w14:paraId="2DBF9E99" w14:textId="76016DB9" w:rsidR="003B1ED9" w:rsidRPr="007942F4" w:rsidRDefault="005F233C" w:rsidP="00D70A7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Teaching </w:t>
            </w:r>
            <w:r w:rsidR="00DE1664">
              <w:rPr>
                <w:rFonts w:ascii="Arial" w:hAnsi="Arial" w:cs="Arial"/>
                <w:sz w:val="20"/>
                <w:szCs w:val="20"/>
                <w:lang w:val="en-US"/>
              </w:rPr>
              <w:t>Calculus and Mathematics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for fellow graduate and grammar school students </w:t>
            </w:r>
            <w:r w:rsidR="003B1ED9" w:rsidRPr="007942F4">
              <w:rPr>
                <w:rFonts w:ascii="Arial" w:hAnsi="Arial" w:cs="Arial"/>
                <w:sz w:val="20"/>
                <w:szCs w:val="20"/>
                <w:lang w:val="en-US"/>
              </w:rPr>
              <w:t>as my hobby</w:t>
            </w:r>
          </w:p>
        </w:tc>
      </w:tr>
      <w:tr w:rsidR="006B0E73" w:rsidRPr="007942F4" w14:paraId="62416DAF" w14:textId="77777777" w:rsidTr="00D70A7B">
        <w:tc>
          <w:tcPr>
            <w:tcW w:w="1526" w:type="dxa"/>
          </w:tcPr>
          <w:p w14:paraId="0A386B80" w14:textId="77777777" w:rsidR="006B0E73" w:rsidRPr="007942F4" w:rsidRDefault="006B0E73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16</w:t>
            </w:r>
          </w:p>
        </w:tc>
        <w:tc>
          <w:tcPr>
            <w:tcW w:w="7762" w:type="dxa"/>
          </w:tcPr>
          <w:p w14:paraId="3127E322" w14:textId="13389CF3" w:rsidR="006B0E73" w:rsidRPr="007942F4" w:rsidRDefault="006C3A27" w:rsidP="00D70A7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Organization</w:t>
            </w:r>
            <w:r w:rsidR="006B0E73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and presentation of the Girls in ICT event to motivate the secondary school girl students to start their studies in the field of informatics</w:t>
            </w:r>
          </w:p>
        </w:tc>
      </w:tr>
      <w:tr w:rsidR="006C3A27" w:rsidRPr="007942F4" w14:paraId="48E27A0D" w14:textId="77777777" w:rsidTr="00D70A7B">
        <w:tc>
          <w:tcPr>
            <w:tcW w:w="1526" w:type="dxa"/>
          </w:tcPr>
          <w:p w14:paraId="0319C6B8" w14:textId="77777777" w:rsidR="006C3A27" w:rsidRPr="007942F4" w:rsidRDefault="0010645F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15 -2016</w:t>
            </w:r>
          </w:p>
        </w:tc>
        <w:tc>
          <w:tcPr>
            <w:tcW w:w="7762" w:type="dxa"/>
          </w:tcPr>
          <w:p w14:paraId="0D6077D9" w14:textId="7DE9C1F5" w:rsidR="0010645F" w:rsidRPr="007942F4" w:rsidRDefault="006C3A27" w:rsidP="00D70A7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International Mentor of the</w:t>
            </w:r>
            <w:r w:rsidR="005549D0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Stipendium </w:t>
            </w:r>
            <w:proofErr w:type="spellStart"/>
            <w:r w:rsidR="005549D0" w:rsidRPr="007942F4">
              <w:rPr>
                <w:rFonts w:ascii="Arial" w:hAnsi="Arial" w:cs="Arial"/>
                <w:sz w:val="20"/>
                <w:szCs w:val="20"/>
                <w:lang w:val="en-US"/>
              </w:rPr>
              <w:t>Hungaricum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foreigner students of the University of Szeged</w:t>
            </w:r>
          </w:p>
        </w:tc>
      </w:tr>
      <w:tr w:rsidR="006B0E73" w:rsidRPr="007942F4" w14:paraId="0B84F268" w14:textId="77777777" w:rsidTr="00D70A7B">
        <w:tc>
          <w:tcPr>
            <w:tcW w:w="1526" w:type="dxa"/>
          </w:tcPr>
          <w:p w14:paraId="337123BC" w14:textId="77777777" w:rsidR="006B0E73" w:rsidRPr="007942F4" w:rsidRDefault="006B0E73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13</w:t>
            </w:r>
            <w:r w:rsidR="0010645F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-2016</w:t>
            </w:r>
          </w:p>
        </w:tc>
        <w:tc>
          <w:tcPr>
            <w:tcW w:w="7762" w:type="dxa"/>
          </w:tcPr>
          <w:p w14:paraId="13A06665" w14:textId="0BC2D03D" w:rsidR="006B0E73" w:rsidRPr="007942F4" w:rsidRDefault="006C3A27" w:rsidP="00D70A7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Organization</w:t>
            </w:r>
            <w:r w:rsidR="006B0E73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and laboratory presentation at the National Researcher’s Night in Biological Research Centre of Szeged</w:t>
            </w:r>
          </w:p>
        </w:tc>
      </w:tr>
      <w:tr w:rsidR="006B0E73" w:rsidRPr="007942F4" w14:paraId="0DDFBAEA" w14:textId="77777777" w:rsidTr="00D70A7B">
        <w:tc>
          <w:tcPr>
            <w:tcW w:w="1526" w:type="dxa"/>
          </w:tcPr>
          <w:p w14:paraId="06543EBA" w14:textId="77777777" w:rsidR="006B0E73" w:rsidRPr="007942F4" w:rsidRDefault="006B0E73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13</w:t>
            </w:r>
            <w:r w:rsidR="0010645F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-2016</w:t>
            </w:r>
          </w:p>
        </w:tc>
        <w:tc>
          <w:tcPr>
            <w:tcW w:w="7762" w:type="dxa"/>
          </w:tcPr>
          <w:p w14:paraId="3C3F1FF5" w14:textId="77777777" w:rsidR="006B0E73" w:rsidRDefault="006C3A27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Organization</w:t>
            </w:r>
            <w:r w:rsidR="006B0E73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of the annual Brain Awareness Week in Hungary, Szeged  </w:t>
            </w:r>
          </w:p>
          <w:p w14:paraId="681BCEF7" w14:textId="67301FC1" w:rsidR="00C6017A" w:rsidRPr="007942F4" w:rsidRDefault="00C6017A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2BE1E27A" w14:textId="42DA2AFD" w:rsidR="00C6017A" w:rsidRPr="00BD6CEF" w:rsidRDefault="00C6017A" w:rsidP="00BD6CEF">
      <w:pPr>
        <w:rPr>
          <w:rFonts w:ascii="Arial" w:hAnsi="Arial" w:cs="Arial"/>
          <w:sz w:val="20"/>
        </w:rPr>
      </w:pPr>
      <w:bookmarkStart w:id="75" w:name="_GoBack"/>
      <w:bookmarkEnd w:id="75"/>
    </w:p>
    <w:sectPr w:rsidR="00C6017A" w:rsidRPr="00BD6C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528F9"/>
    <w:multiLevelType w:val="hybridMultilevel"/>
    <w:tmpl w:val="3148DC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E04C73"/>
    <w:multiLevelType w:val="hybridMultilevel"/>
    <w:tmpl w:val="3200717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906A6"/>
    <w:multiLevelType w:val="hybridMultilevel"/>
    <w:tmpl w:val="29EEFA1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FB6529"/>
    <w:multiLevelType w:val="hybridMultilevel"/>
    <w:tmpl w:val="258A7A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F14BB8"/>
    <w:multiLevelType w:val="hybridMultilevel"/>
    <w:tmpl w:val="466E42C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NDE0MzM1NLI0NDdR0lEKTi0uzszPAykwrAUA8WptbSwAAAA="/>
  </w:docVars>
  <w:rsids>
    <w:rsidRoot w:val="00947235"/>
    <w:rsid w:val="000129DE"/>
    <w:rsid w:val="0001548B"/>
    <w:rsid w:val="000168A2"/>
    <w:rsid w:val="0005092D"/>
    <w:rsid w:val="0008186D"/>
    <w:rsid w:val="000973D7"/>
    <w:rsid w:val="000F497D"/>
    <w:rsid w:val="00103B03"/>
    <w:rsid w:val="001052D3"/>
    <w:rsid w:val="0010645F"/>
    <w:rsid w:val="0012360E"/>
    <w:rsid w:val="00126D74"/>
    <w:rsid w:val="00127FEC"/>
    <w:rsid w:val="001441F0"/>
    <w:rsid w:val="00145393"/>
    <w:rsid w:val="00145DC6"/>
    <w:rsid w:val="0014657C"/>
    <w:rsid w:val="00192F64"/>
    <w:rsid w:val="001C6881"/>
    <w:rsid w:val="001D3CAF"/>
    <w:rsid w:val="001D7250"/>
    <w:rsid w:val="001E4D06"/>
    <w:rsid w:val="001F1105"/>
    <w:rsid w:val="002053E6"/>
    <w:rsid w:val="002306D6"/>
    <w:rsid w:val="0024072D"/>
    <w:rsid w:val="002426ED"/>
    <w:rsid w:val="00252AC9"/>
    <w:rsid w:val="00261053"/>
    <w:rsid w:val="002631E0"/>
    <w:rsid w:val="0027286F"/>
    <w:rsid w:val="00295148"/>
    <w:rsid w:val="002A1CFE"/>
    <w:rsid w:val="002A397B"/>
    <w:rsid w:val="002A5DFB"/>
    <w:rsid w:val="002A76C2"/>
    <w:rsid w:val="002B76D6"/>
    <w:rsid w:val="002F5CE4"/>
    <w:rsid w:val="00310C9E"/>
    <w:rsid w:val="00325F4D"/>
    <w:rsid w:val="00331AD0"/>
    <w:rsid w:val="00383607"/>
    <w:rsid w:val="003A2907"/>
    <w:rsid w:val="003B1ED9"/>
    <w:rsid w:val="003C5EF5"/>
    <w:rsid w:val="003E2EE3"/>
    <w:rsid w:val="003E3D0F"/>
    <w:rsid w:val="004005FB"/>
    <w:rsid w:val="0040151E"/>
    <w:rsid w:val="00430E53"/>
    <w:rsid w:val="0043168A"/>
    <w:rsid w:val="0049577C"/>
    <w:rsid w:val="004975FA"/>
    <w:rsid w:val="004A75F9"/>
    <w:rsid w:val="004D4497"/>
    <w:rsid w:val="004D6156"/>
    <w:rsid w:val="004F6668"/>
    <w:rsid w:val="00501D13"/>
    <w:rsid w:val="00507033"/>
    <w:rsid w:val="005104CD"/>
    <w:rsid w:val="00516CC8"/>
    <w:rsid w:val="00554518"/>
    <w:rsid w:val="005549D0"/>
    <w:rsid w:val="005633FB"/>
    <w:rsid w:val="00570F50"/>
    <w:rsid w:val="00580746"/>
    <w:rsid w:val="005D7C9C"/>
    <w:rsid w:val="005E27FB"/>
    <w:rsid w:val="005F0E0F"/>
    <w:rsid w:val="005F233C"/>
    <w:rsid w:val="00617B8A"/>
    <w:rsid w:val="00651464"/>
    <w:rsid w:val="00664472"/>
    <w:rsid w:val="006814B5"/>
    <w:rsid w:val="006A08C5"/>
    <w:rsid w:val="006A2779"/>
    <w:rsid w:val="006B0E73"/>
    <w:rsid w:val="006C18C6"/>
    <w:rsid w:val="006C3A27"/>
    <w:rsid w:val="006D02C5"/>
    <w:rsid w:val="006D7EB1"/>
    <w:rsid w:val="006F1225"/>
    <w:rsid w:val="006F4B34"/>
    <w:rsid w:val="006F674E"/>
    <w:rsid w:val="006F6E80"/>
    <w:rsid w:val="0070758E"/>
    <w:rsid w:val="00726323"/>
    <w:rsid w:val="007275B2"/>
    <w:rsid w:val="007543F6"/>
    <w:rsid w:val="00762C50"/>
    <w:rsid w:val="007636BC"/>
    <w:rsid w:val="0079154C"/>
    <w:rsid w:val="007942F4"/>
    <w:rsid w:val="007A2F44"/>
    <w:rsid w:val="007D609E"/>
    <w:rsid w:val="007D60AF"/>
    <w:rsid w:val="008029B7"/>
    <w:rsid w:val="00803C73"/>
    <w:rsid w:val="008434BF"/>
    <w:rsid w:val="00844A40"/>
    <w:rsid w:val="00845701"/>
    <w:rsid w:val="008738BA"/>
    <w:rsid w:val="00874060"/>
    <w:rsid w:val="008A6228"/>
    <w:rsid w:val="008C0841"/>
    <w:rsid w:val="008C7936"/>
    <w:rsid w:val="008E0C94"/>
    <w:rsid w:val="008F33CA"/>
    <w:rsid w:val="00921CC4"/>
    <w:rsid w:val="009257A9"/>
    <w:rsid w:val="00934962"/>
    <w:rsid w:val="009360C4"/>
    <w:rsid w:val="00947235"/>
    <w:rsid w:val="009A2683"/>
    <w:rsid w:val="009B20D8"/>
    <w:rsid w:val="009B4BEE"/>
    <w:rsid w:val="009D52CC"/>
    <w:rsid w:val="009F6B7A"/>
    <w:rsid w:val="00A25F39"/>
    <w:rsid w:val="00A44D98"/>
    <w:rsid w:val="00A51AB1"/>
    <w:rsid w:val="00A64D35"/>
    <w:rsid w:val="00A6622E"/>
    <w:rsid w:val="00A71A09"/>
    <w:rsid w:val="00A7650A"/>
    <w:rsid w:val="00A77062"/>
    <w:rsid w:val="00AB0F4B"/>
    <w:rsid w:val="00AC614D"/>
    <w:rsid w:val="00AE2DEF"/>
    <w:rsid w:val="00B05F19"/>
    <w:rsid w:val="00B1084A"/>
    <w:rsid w:val="00B462F8"/>
    <w:rsid w:val="00B51069"/>
    <w:rsid w:val="00B5685E"/>
    <w:rsid w:val="00B97C07"/>
    <w:rsid w:val="00BD6CEF"/>
    <w:rsid w:val="00BE79FB"/>
    <w:rsid w:val="00C0571E"/>
    <w:rsid w:val="00C3595F"/>
    <w:rsid w:val="00C35D86"/>
    <w:rsid w:val="00C5016C"/>
    <w:rsid w:val="00C52A36"/>
    <w:rsid w:val="00C6017A"/>
    <w:rsid w:val="00C64AC4"/>
    <w:rsid w:val="00CA0472"/>
    <w:rsid w:val="00CB5A56"/>
    <w:rsid w:val="00CC4227"/>
    <w:rsid w:val="00CC4AEF"/>
    <w:rsid w:val="00CD2C12"/>
    <w:rsid w:val="00CD7001"/>
    <w:rsid w:val="00D13EAA"/>
    <w:rsid w:val="00D17A9D"/>
    <w:rsid w:val="00D25427"/>
    <w:rsid w:val="00D264F7"/>
    <w:rsid w:val="00D312F8"/>
    <w:rsid w:val="00D60C68"/>
    <w:rsid w:val="00D67FD2"/>
    <w:rsid w:val="00D70A7B"/>
    <w:rsid w:val="00D71F9C"/>
    <w:rsid w:val="00DC62BA"/>
    <w:rsid w:val="00DE1664"/>
    <w:rsid w:val="00E26884"/>
    <w:rsid w:val="00E335D8"/>
    <w:rsid w:val="00E41A98"/>
    <w:rsid w:val="00E761BB"/>
    <w:rsid w:val="00EC2518"/>
    <w:rsid w:val="00EE0C02"/>
    <w:rsid w:val="00EE375F"/>
    <w:rsid w:val="00EF241F"/>
    <w:rsid w:val="00EF2A09"/>
    <w:rsid w:val="00EF3041"/>
    <w:rsid w:val="00F05BA4"/>
    <w:rsid w:val="00F1186E"/>
    <w:rsid w:val="00F157E7"/>
    <w:rsid w:val="00F32BDC"/>
    <w:rsid w:val="00F41983"/>
    <w:rsid w:val="00F536F1"/>
    <w:rsid w:val="00F5660C"/>
    <w:rsid w:val="00F92713"/>
    <w:rsid w:val="00FB17A6"/>
    <w:rsid w:val="00FC3A0A"/>
    <w:rsid w:val="00FF2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51E16D"/>
  <w15:docId w15:val="{12C0BEA5-8E8E-4A28-816F-7AC19A477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1A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375F"/>
    <w:rPr>
      <w:color w:val="0000FF" w:themeColor="hyperlink"/>
      <w:u w:val="single"/>
    </w:rPr>
  </w:style>
  <w:style w:type="character" w:customStyle="1" w:styleId="s">
    <w:name w:val="s"/>
    <w:basedOn w:val="DefaultParagraphFont"/>
    <w:rsid w:val="00EE375F"/>
  </w:style>
  <w:style w:type="paragraph" w:styleId="ListParagraph">
    <w:name w:val="List Paragraph"/>
    <w:basedOn w:val="Normal"/>
    <w:uiPriority w:val="34"/>
    <w:qFormat/>
    <w:rsid w:val="006814B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14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14B5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F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F1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9A2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1D725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B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7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7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7A6"/>
    <w:rPr>
      <w:b/>
      <w:bCs/>
      <w:sz w:val="20"/>
      <w:szCs w:val="20"/>
    </w:rPr>
  </w:style>
  <w:style w:type="character" w:customStyle="1" w:styleId="NoSpacingChar">
    <w:name w:val="No Spacing Char"/>
    <w:link w:val="NoSpacing"/>
    <w:uiPriority w:val="1"/>
    <w:rsid w:val="0070758E"/>
  </w:style>
  <w:style w:type="table" w:styleId="TableGridLight">
    <w:name w:val="Grid Table Light"/>
    <w:basedOn w:val="TableNormal"/>
    <w:uiPriority w:val="40"/>
    <w:rsid w:val="001441F0"/>
    <w:pPr>
      <w:spacing w:after="0" w:line="240" w:lineRule="auto"/>
    </w:pPr>
    <w:rPr>
      <w:rFonts w:eastAsiaTheme="minorHAnsi"/>
      <w:lang w:val="en-GB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44"/>
    <w:rsid w:val="001441F0"/>
    <w:pPr>
      <w:spacing w:after="0" w:line="240" w:lineRule="auto"/>
    </w:pPr>
    <w:rPr>
      <w:rFonts w:eastAsiaTheme="minorHAnsi"/>
      <w:lang w:val="en-GB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34962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C5016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0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2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9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10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35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52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86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8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45505">
          <w:marLeft w:val="-225"/>
          <w:marRight w:val="-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33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76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46153">
          <w:marLeft w:val="-225"/>
          <w:marRight w:val="-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5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1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13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83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9BB971-2286-4C1C-B54A-963820D36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76</Words>
  <Characters>6048</Characters>
  <Application>Microsoft Office Word</Application>
  <DocSecurity>0</DocSecurity>
  <Lines>50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óri</dc:creator>
  <cp:lastModifiedBy>horanyi</cp:lastModifiedBy>
  <cp:revision>5</cp:revision>
  <cp:lastPrinted>2017-09-03T08:07:00Z</cp:lastPrinted>
  <dcterms:created xsi:type="dcterms:W3CDTF">2017-09-03T08:04:00Z</dcterms:created>
  <dcterms:modified xsi:type="dcterms:W3CDTF">2017-09-03T08:08:00Z</dcterms:modified>
</cp:coreProperties>
</file>